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C3A48" w14:textId="73FEBB64" w:rsidR="00004CDA" w:rsidRDefault="00004CDA" w:rsidP="00004CDA">
      <w:pPr>
        <w:pStyle w:val="NoSpacing"/>
        <w:rPr>
          <w:rFonts w:cstheme="minorHAnsi"/>
          <w:b/>
          <w:bCs/>
          <w:noProof/>
          <w:color w:val="auto"/>
          <w:sz w:val="36"/>
          <w:szCs w:val="36"/>
        </w:rPr>
      </w:pPr>
      <w:r>
        <w:rPr>
          <w:rFonts w:cstheme="minorHAnsi"/>
          <w:b/>
          <w:bCs/>
          <w:noProof/>
          <w:color w:val="auto"/>
          <w:sz w:val="36"/>
          <w:szCs w:val="36"/>
        </w:rPr>
        <w:t>Appendix 3</w:t>
      </w:r>
    </w:p>
    <w:p w14:paraId="69ED86EB" w14:textId="0BC0410D" w:rsidR="00A260F3" w:rsidRPr="003F5980" w:rsidRDefault="00B32AC4" w:rsidP="00B32AC4">
      <w:pPr>
        <w:pStyle w:val="NoSpacing"/>
        <w:jc w:val="center"/>
        <w:rPr>
          <w:rFonts w:cstheme="minorHAnsi"/>
          <w:b/>
          <w:bCs/>
          <w:noProof/>
          <w:color w:val="auto"/>
          <w:sz w:val="36"/>
          <w:szCs w:val="36"/>
        </w:rPr>
      </w:pPr>
      <w:r w:rsidRPr="003F5980">
        <w:rPr>
          <w:rFonts w:cstheme="minorHAnsi"/>
          <w:b/>
          <w:bCs/>
          <w:noProof/>
          <w:color w:val="auto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0A7E9A7D" wp14:editId="7C6CBCDE">
            <wp:simplePos x="0" y="0"/>
            <wp:positionH relativeFrom="page">
              <wp:posOffset>5435400</wp:posOffset>
            </wp:positionH>
            <wp:positionV relativeFrom="page">
              <wp:align>top</wp:align>
            </wp:positionV>
            <wp:extent cx="2123973" cy="106877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973" cy="1068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48221248"/>
      <w:bookmarkEnd w:id="0"/>
      <w:r w:rsidR="00ED6892" w:rsidRPr="003F5980">
        <w:rPr>
          <w:rFonts w:cstheme="minorHAnsi"/>
          <w:b/>
          <w:bCs/>
          <w:noProof/>
          <w:color w:val="auto"/>
          <w:sz w:val="36"/>
          <w:szCs w:val="36"/>
        </w:rPr>
        <w:t xml:space="preserve"> </w:t>
      </w:r>
      <w:r w:rsidR="00F63FF1" w:rsidRPr="003F5980">
        <w:rPr>
          <w:rFonts w:cstheme="minorHAnsi"/>
          <w:b/>
          <w:bCs/>
          <w:noProof/>
          <w:color w:val="auto"/>
          <w:sz w:val="36"/>
          <w:szCs w:val="36"/>
        </w:rPr>
        <w:t>Consent Form</w:t>
      </w:r>
    </w:p>
    <w:p w14:paraId="6C0F6339" w14:textId="77777777" w:rsidR="003F5980" w:rsidRPr="00F63FF1" w:rsidRDefault="003F5980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16"/>
        </w:rPr>
      </w:pPr>
    </w:p>
    <w:p w14:paraId="22B0B234" w14:textId="7A8CBFD3" w:rsidR="00CB22DC" w:rsidRDefault="006235C3" w:rsidP="00CB22DC">
      <w:pPr>
        <w:pStyle w:val="NoSpacing"/>
        <w:rPr>
          <w:b/>
          <w:bCs/>
          <w:noProof/>
          <w:sz w:val="28"/>
        </w:rPr>
      </w:pPr>
      <w:r w:rsidRPr="006235C3">
        <w:rPr>
          <w:b/>
          <w:bCs/>
          <w:noProof/>
          <w:sz w:val="28"/>
        </w:rPr>
        <w:t>Does Inspiratory Muscle Training improve lung function, sleep quality and quality of life in people with Inclusion Body Myositis</w:t>
      </w:r>
      <w:r>
        <w:rPr>
          <w:b/>
          <w:bCs/>
          <w:noProof/>
          <w:sz w:val="28"/>
        </w:rPr>
        <w:t>?</w:t>
      </w:r>
    </w:p>
    <w:p w14:paraId="04A7EB61" w14:textId="77777777" w:rsidR="006235C3" w:rsidRDefault="006235C3" w:rsidP="00CB22DC">
      <w:pPr>
        <w:pStyle w:val="NoSpacing"/>
        <w:rPr>
          <w:lang w:val="en-US"/>
        </w:rPr>
      </w:pPr>
    </w:p>
    <w:p w14:paraId="69BD6C4A" w14:textId="1BACFC98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>I agree voluntarily to take part in this study.</w:t>
      </w:r>
    </w:p>
    <w:p w14:paraId="22F05436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78DB62B9" w14:textId="3CA5645C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I have read the Information Sheet provided and been given a full explanation of the purpose of this study, the procedures involved and of what is expected of me. </w:t>
      </w:r>
    </w:p>
    <w:p w14:paraId="13673B83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2E4126D5" w14:textId="77777777" w:rsidR="00C50983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>I understand that I will be asked to</w:t>
      </w:r>
      <w:r w:rsidR="00C50983">
        <w:rPr>
          <w:sz w:val="21"/>
          <w:szCs w:val="18"/>
          <w:lang w:val="en-US"/>
        </w:rPr>
        <w:t>:</w:t>
      </w:r>
    </w:p>
    <w:p w14:paraId="147B9458" w14:textId="2810C236" w:rsidR="00C50983" w:rsidRDefault="00C50983" w:rsidP="00C50983">
      <w:pPr>
        <w:pStyle w:val="ListParagraph"/>
        <w:numPr>
          <w:ilvl w:val="0"/>
          <w:numId w:val="34"/>
        </w:numPr>
        <w:rPr>
          <w:sz w:val="21"/>
          <w:szCs w:val="18"/>
          <w:lang w:val="en-US"/>
        </w:rPr>
      </w:pPr>
      <w:r>
        <w:rPr>
          <w:sz w:val="21"/>
          <w:szCs w:val="18"/>
          <w:lang w:val="en-US"/>
        </w:rPr>
        <w:t>Attend an initial visit</w:t>
      </w:r>
      <w:r w:rsidR="00632DBB">
        <w:rPr>
          <w:sz w:val="21"/>
          <w:szCs w:val="18"/>
          <w:lang w:val="en-US"/>
        </w:rPr>
        <w:t xml:space="preserve"> lasting approximately 1 hour where I will complete some breathing tests, a walking test and respond to 4 questionnaires</w:t>
      </w:r>
    </w:p>
    <w:p w14:paraId="25F765D7" w14:textId="3E84385A" w:rsidR="00632DBB" w:rsidRDefault="00632DBB" w:rsidP="00C50983">
      <w:pPr>
        <w:pStyle w:val="ListParagraph"/>
        <w:numPr>
          <w:ilvl w:val="0"/>
          <w:numId w:val="34"/>
        </w:numPr>
        <w:rPr>
          <w:sz w:val="21"/>
          <w:szCs w:val="18"/>
          <w:lang w:val="en-US"/>
        </w:rPr>
      </w:pPr>
      <w:r>
        <w:rPr>
          <w:sz w:val="21"/>
          <w:szCs w:val="18"/>
          <w:lang w:val="en-US"/>
        </w:rPr>
        <w:t>I will</w:t>
      </w:r>
      <w:r w:rsidR="00B848E4">
        <w:rPr>
          <w:sz w:val="21"/>
          <w:szCs w:val="18"/>
          <w:lang w:val="en-US"/>
        </w:rPr>
        <w:t xml:space="preserve"> be required to use the Inspiratory Muscle Trainer twice per day, 5 days per week for </w:t>
      </w:r>
      <w:r w:rsidR="00F17915">
        <w:rPr>
          <w:sz w:val="21"/>
          <w:szCs w:val="18"/>
          <w:lang w:val="en-US"/>
        </w:rPr>
        <w:t>12</w:t>
      </w:r>
      <w:r w:rsidR="00B848E4">
        <w:rPr>
          <w:sz w:val="21"/>
          <w:szCs w:val="18"/>
          <w:lang w:val="en-US"/>
        </w:rPr>
        <w:t xml:space="preserve"> weeks</w:t>
      </w:r>
    </w:p>
    <w:p w14:paraId="4C0019E8" w14:textId="0BFCCCCA" w:rsidR="00B848E4" w:rsidRDefault="00B848E4" w:rsidP="00C50983">
      <w:pPr>
        <w:pStyle w:val="ListParagraph"/>
        <w:numPr>
          <w:ilvl w:val="0"/>
          <w:numId w:val="34"/>
        </w:numPr>
        <w:rPr>
          <w:sz w:val="21"/>
          <w:szCs w:val="18"/>
          <w:lang w:val="en-US"/>
        </w:rPr>
      </w:pPr>
      <w:r>
        <w:rPr>
          <w:sz w:val="21"/>
          <w:szCs w:val="18"/>
          <w:lang w:val="en-US"/>
        </w:rPr>
        <w:t xml:space="preserve">I will </w:t>
      </w:r>
      <w:r w:rsidR="00677DB4">
        <w:rPr>
          <w:sz w:val="21"/>
          <w:szCs w:val="18"/>
          <w:lang w:val="en-US"/>
        </w:rPr>
        <w:t xml:space="preserve">return to the clinic approximately </w:t>
      </w:r>
      <w:r w:rsidR="004C7EBD">
        <w:rPr>
          <w:sz w:val="21"/>
          <w:szCs w:val="18"/>
          <w:lang w:val="en-US"/>
        </w:rPr>
        <w:t>12</w:t>
      </w:r>
      <w:r w:rsidR="00677DB4">
        <w:rPr>
          <w:sz w:val="21"/>
          <w:szCs w:val="18"/>
          <w:lang w:val="en-US"/>
        </w:rPr>
        <w:t xml:space="preserve"> weeks after the initial testing to have these measures repeated</w:t>
      </w:r>
    </w:p>
    <w:p w14:paraId="7FCEF41D" w14:textId="36656E99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>The researcher has answered all my questions and has explained possible problems that may arise as a result of my participation in this study.</w:t>
      </w:r>
    </w:p>
    <w:p w14:paraId="41780774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34C2BDFD" w14:textId="7A5AAA9D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>I understand I am free to withdraw from the study at any time without needing to give any reason.</w:t>
      </w:r>
    </w:p>
    <w:p w14:paraId="2DFF6C60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3AED7412" w14:textId="44A81702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I understand I will not be identified in any publication arising out of this study. </w:t>
      </w:r>
    </w:p>
    <w:p w14:paraId="428A9E2C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5AE2CA56" w14:textId="11DB9DC7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I understand that my name and identity will be stored separately from the data, and these are accessible only to the investigators. All data provided by me will be </w:t>
      </w:r>
      <w:r w:rsidRPr="003F5980">
        <w:rPr>
          <w:sz w:val="21"/>
          <w:szCs w:val="18"/>
        </w:rPr>
        <w:t>analysed</w:t>
      </w:r>
      <w:r w:rsidRPr="003F5980">
        <w:rPr>
          <w:sz w:val="21"/>
          <w:szCs w:val="18"/>
          <w:lang w:val="en-US"/>
        </w:rPr>
        <w:t xml:space="preserve"> anonymously using code numbers. </w:t>
      </w:r>
    </w:p>
    <w:p w14:paraId="4979229A" w14:textId="77777777" w:rsidR="003F5980" w:rsidRPr="003F5980" w:rsidRDefault="003F5980" w:rsidP="003F5980">
      <w:pPr>
        <w:pStyle w:val="NoSpacing"/>
        <w:rPr>
          <w:rFonts w:cs="Arial"/>
          <w:sz w:val="21"/>
          <w:szCs w:val="18"/>
          <w:lang w:val="en-US"/>
        </w:rPr>
      </w:pPr>
    </w:p>
    <w:p w14:paraId="47315439" w14:textId="6F66B85A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rFonts w:cs="Arial"/>
          <w:sz w:val="21"/>
          <w:szCs w:val="18"/>
          <w:lang w:val="en-US"/>
        </w:rPr>
        <w:t>I understand that all information provided by me is treated as confidential and will not be released by the researcher to a third party unless required to do so by law.</w:t>
      </w:r>
    </w:p>
    <w:p w14:paraId="4A78E639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1B24F88B" w14:textId="625D66AE" w:rsidR="003F5980" w:rsidRPr="003F5980" w:rsidRDefault="003F5980" w:rsidP="003F5980">
      <w:pPr>
        <w:pStyle w:val="NoSpacing"/>
        <w:ind w:firstLine="360"/>
        <w:rPr>
          <w:sz w:val="21"/>
          <w:szCs w:val="18"/>
          <w:lang w:val="en-US"/>
        </w:rPr>
      </w:pPr>
    </w:p>
    <w:p w14:paraId="745FAC2F" w14:textId="50BD8D5F" w:rsidR="003F5980" w:rsidRPr="003F5980" w:rsidRDefault="003F5980" w:rsidP="003F5980">
      <w:pPr>
        <w:pStyle w:val="NoSpacing"/>
        <w:ind w:left="1440" w:firstLine="720"/>
        <w:rPr>
          <w:sz w:val="21"/>
          <w:szCs w:val="18"/>
          <w:lang w:val="en-US"/>
        </w:rPr>
      </w:pPr>
      <w:r w:rsidRPr="003F5980">
        <w:rPr>
          <w:sz w:val="36"/>
          <w:szCs w:val="36"/>
          <w:lang w:val="en-US"/>
        </w:rPr>
        <w:t>□</w:t>
      </w:r>
      <w:r w:rsidRPr="003F5980">
        <w:rPr>
          <w:sz w:val="21"/>
          <w:szCs w:val="18"/>
          <w:lang w:val="en-US"/>
        </w:rPr>
        <w:t xml:space="preserve"> I agree</w:t>
      </w:r>
      <w:r w:rsidRPr="003F5980">
        <w:rPr>
          <w:sz w:val="21"/>
          <w:szCs w:val="18"/>
          <w:lang w:val="en-US"/>
        </w:rPr>
        <w:tab/>
      </w:r>
      <w:r w:rsidRPr="003F5980">
        <w:rPr>
          <w:sz w:val="21"/>
          <w:szCs w:val="18"/>
          <w:lang w:val="en-US"/>
        </w:rPr>
        <w:tab/>
      </w:r>
      <w:r w:rsidRPr="003F5980">
        <w:rPr>
          <w:sz w:val="36"/>
          <w:szCs w:val="36"/>
          <w:lang w:val="en-US"/>
        </w:rPr>
        <w:t>□</w:t>
      </w:r>
      <w:r w:rsidRPr="003F5980">
        <w:rPr>
          <w:sz w:val="21"/>
          <w:szCs w:val="18"/>
          <w:lang w:val="en-US"/>
        </w:rPr>
        <w:t xml:space="preserve"> I do not agree </w:t>
      </w:r>
    </w:p>
    <w:p w14:paraId="155D700D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3CA068A2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70DAD462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1612A306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Name of participant: </w:t>
      </w:r>
      <w:r w:rsidRPr="003F5980">
        <w:rPr>
          <w:sz w:val="21"/>
          <w:szCs w:val="18"/>
          <w:lang w:val="en-US"/>
        </w:rPr>
        <w:tab/>
        <w:t>________________________</w:t>
      </w:r>
    </w:p>
    <w:p w14:paraId="6404D48D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285B07FB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474DEB18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>Signature of Participant: ________________________</w:t>
      </w:r>
      <w:r w:rsidRPr="003F5980">
        <w:rPr>
          <w:sz w:val="21"/>
          <w:szCs w:val="18"/>
          <w:lang w:val="en-US"/>
        </w:rPr>
        <w:tab/>
        <w:t>Date: …..../..…../…….</w:t>
      </w:r>
    </w:p>
    <w:p w14:paraId="1340D96E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ab/>
      </w:r>
    </w:p>
    <w:p w14:paraId="39E1FF0B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2E0217AC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2152F0B0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I confirm that I have provided the Information Letter concerning this study to the above participant; I have explained the study and have answered all questions asked of me. </w:t>
      </w:r>
    </w:p>
    <w:p w14:paraId="05E84331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3A666B91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06397F6F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Signature of researcher: </w:t>
      </w:r>
      <w:r w:rsidRPr="003F5980">
        <w:rPr>
          <w:sz w:val="21"/>
          <w:szCs w:val="18"/>
          <w:lang w:val="en-US"/>
        </w:rPr>
        <w:tab/>
        <w:t>________________________</w:t>
      </w:r>
      <w:r w:rsidRPr="003F5980">
        <w:rPr>
          <w:sz w:val="21"/>
          <w:szCs w:val="18"/>
          <w:lang w:val="en-US"/>
        </w:rPr>
        <w:tab/>
        <w:t>Date: …..../..…../…….</w:t>
      </w:r>
    </w:p>
    <w:p w14:paraId="66DA6C0F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64707821" w14:textId="77777777" w:rsidR="003F5980" w:rsidRPr="003F5980" w:rsidRDefault="003F5980" w:rsidP="003F5980">
      <w:pPr>
        <w:pStyle w:val="NoSpacing"/>
        <w:rPr>
          <w:sz w:val="21"/>
          <w:szCs w:val="18"/>
        </w:rPr>
      </w:pPr>
    </w:p>
    <w:p w14:paraId="19AF00C6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sectPr w:rsidR="003F5980" w:rsidRPr="003F5980" w:rsidSect="00B32AC4">
      <w:headerReference w:type="default" r:id="rId13"/>
      <w:footerReference w:type="default" r:id="rId14"/>
      <w:footerReference w:type="first" r:id="rId15"/>
      <w:pgSz w:w="11906" w:h="16838" w:code="9"/>
      <w:pgMar w:top="1701" w:right="964" w:bottom="567" w:left="96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07BF1" w14:textId="77777777" w:rsidR="00F27F29" w:rsidRDefault="00F27F29" w:rsidP="006D5547">
      <w:pPr>
        <w:spacing w:after="0"/>
      </w:pPr>
      <w:r>
        <w:separator/>
      </w:r>
    </w:p>
    <w:p w14:paraId="375F8DD0" w14:textId="77777777" w:rsidR="00F27F29" w:rsidRDefault="00F27F29"/>
  </w:endnote>
  <w:endnote w:type="continuationSeparator" w:id="0">
    <w:p w14:paraId="3C2A5941" w14:textId="77777777" w:rsidR="00F27F29" w:rsidRDefault="00F27F29" w:rsidP="006D5547">
      <w:pPr>
        <w:spacing w:after="0"/>
      </w:pPr>
      <w:r>
        <w:continuationSeparator/>
      </w:r>
    </w:p>
    <w:p w14:paraId="3FAED90C" w14:textId="77777777" w:rsidR="00F27F29" w:rsidRDefault="00F27F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37 Ginger Thin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81515B" w14:paraId="2C1C3172" w14:textId="77777777" w:rsidTr="000912BD">
      <w:trPr>
        <w:trHeight w:hRule="exact" w:val="680"/>
      </w:trPr>
      <w:tc>
        <w:tcPr>
          <w:tcW w:w="10488" w:type="dxa"/>
          <w:vAlign w:val="bottom"/>
        </w:tcPr>
        <w:p w14:paraId="51184BAE" w14:textId="77777777" w:rsidR="003974D1" w:rsidRPr="0081515B" w:rsidRDefault="003974D1" w:rsidP="0081515B">
          <w:pPr>
            <w:pStyle w:val="Footer"/>
            <w:rPr>
              <w:rStyle w:val="PageNumber"/>
              <w:b w:val="0"/>
            </w:rPr>
          </w:pPr>
          <w:bookmarkStart w:id="1" w:name="Footer_Pg2"/>
          <w:bookmarkEnd w:id="1"/>
          <w:r w:rsidRPr="0081515B">
            <w:rPr>
              <w:rStyle w:val="PageNumber"/>
            </w:rPr>
            <w:t xml:space="preserve"> Page </w:t>
          </w:r>
          <w:r w:rsidRPr="0081515B">
            <w:rPr>
              <w:rStyle w:val="PageNumber"/>
              <w:b w:val="0"/>
            </w:rPr>
            <w:fldChar w:fldCharType="begin"/>
          </w:r>
          <w:r w:rsidRPr="0081515B">
            <w:rPr>
              <w:rStyle w:val="PageNumber"/>
            </w:rPr>
            <w:instrText xml:space="preserve"> PAGE   \* MERGEFORMAT </w:instrText>
          </w:r>
          <w:r w:rsidRPr="0081515B">
            <w:rPr>
              <w:rStyle w:val="PageNumber"/>
              <w:b w:val="0"/>
            </w:rPr>
            <w:fldChar w:fldCharType="separate"/>
          </w:r>
          <w:r w:rsidRPr="0081515B">
            <w:rPr>
              <w:rStyle w:val="PageNumber"/>
            </w:rPr>
            <w:t>1</w:t>
          </w:r>
          <w:r w:rsidRPr="0081515B">
            <w:rPr>
              <w:rStyle w:val="PageNumber"/>
              <w:b w:val="0"/>
            </w:rPr>
            <w:fldChar w:fldCharType="end"/>
          </w:r>
        </w:p>
      </w:tc>
    </w:tr>
  </w:tbl>
  <w:p w14:paraId="50A1B715" w14:textId="77777777" w:rsidR="003974D1" w:rsidRDefault="003974D1" w:rsidP="00704E73">
    <w:pPr>
      <w:pStyle w:val="Footer"/>
    </w:pPr>
  </w:p>
  <w:p w14:paraId="66F98435" w14:textId="77777777" w:rsidR="00E10F9B" w:rsidRDefault="00E10F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FE2C0A" w14:paraId="2E770BD1" w14:textId="77777777" w:rsidTr="003163B3">
      <w:trPr>
        <w:trHeight w:hRule="exact" w:val="624"/>
      </w:trPr>
      <w:tc>
        <w:tcPr>
          <w:tcW w:w="9978" w:type="dxa"/>
          <w:vAlign w:val="bottom"/>
        </w:tcPr>
        <w:p w14:paraId="2E95F1EA" w14:textId="77777777" w:rsidR="003974D1" w:rsidRPr="003974D1" w:rsidRDefault="003974D1" w:rsidP="00E36996">
          <w:pPr>
            <w:pStyle w:val="Footer"/>
            <w:rPr>
              <w:lang w:val="pt-BR"/>
            </w:rPr>
          </w:pPr>
          <w:bookmarkStart w:id="2" w:name="Footer"/>
          <w:bookmarkStart w:id="3" w:name="_Hlk22892545"/>
          <w:bookmarkEnd w:id="2"/>
          <w:r w:rsidRPr="003974D1">
            <w:rPr>
              <w:lang w:val="pt-BR"/>
            </w:rPr>
            <w:t>CRICOS Provider Code: 00125J</w:t>
          </w:r>
        </w:p>
        <w:p w14:paraId="496E7B25" w14:textId="77777777" w:rsidR="003974D1" w:rsidRPr="003974D1" w:rsidRDefault="003974D1" w:rsidP="00E36996">
          <w:pPr>
            <w:pStyle w:val="Footer"/>
            <w:rPr>
              <w:lang w:val="pt-BR"/>
            </w:rPr>
          </w:pPr>
          <w:r w:rsidRPr="003974D1">
            <w:rPr>
              <w:lang w:val="pt-BR"/>
            </w:rPr>
            <w:t>ABN  61 616 369 313</w:t>
          </w:r>
        </w:p>
      </w:tc>
    </w:tr>
  </w:tbl>
  <w:bookmarkEnd w:id="3"/>
  <w:p w14:paraId="280D0E72" w14:textId="77777777" w:rsidR="003974D1" w:rsidRPr="003974D1" w:rsidRDefault="003974D1" w:rsidP="00125742">
    <w:pPr>
      <w:pStyle w:val="Footer"/>
      <w:rPr>
        <w:lang w:val="pt-BR"/>
      </w:rPr>
    </w:pPr>
    <w:r>
      <w:rPr>
        <w:noProof/>
        <w:snapToGrid/>
      </w:rPr>
      <w:drawing>
        <wp:anchor distT="0" distB="0" distL="114300" distR="114300" simplePos="0" relativeHeight="251659264" behindDoc="1" locked="1" layoutInCell="1" allowOverlap="1" wp14:anchorId="4CF37434" wp14:editId="32BDD23F">
          <wp:simplePos x="0" y="0"/>
          <wp:positionH relativeFrom="page">
            <wp:posOffset>0</wp:posOffset>
          </wp:positionH>
          <wp:positionV relativeFrom="page">
            <wp:posOffset>10412730</wp:posOffset>
          </wp:positionV>
          <wp:extent cx="7560000" cy="280800"/>
          <wp:effectExtent l="0" t="0" r="3175" b="5080"/>
          <wp:wrapNone/>
          <wp:docPr id="21" name="Picture 2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.jpg"/>
                  <pic:cNvPicPr/>
                </pic:nvPicPr>
                <pic:blipFill rotWithShape="1"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60000" cy="280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EFE3C3" w14:textId="77777777" w:rsidR="00E10F9B" w:rsidRPr="003974D1" w:rsidRDefault="00E10F9B" w:rsidP="00125742">
    <w:pPr>
      <w:pStyle w:val="Footer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4E7BC" w14:textId="77777777" w:rsidR="00F27F29" w:rsidRPr="00837869" w:rsidRDefault="00F27F29" w:rsidP="00837869">
      <w:pPr>
        <w:pStyle w:val="FootnoteSpacer"/>
      </w:pPr>
    </w:p>
    <w:p w14:paraId="659ADCC1" w14:textId="77777777" w:rsidR="00F27F29" w:rsidRDefault="00F27F29"/>
  </w:footnote>
  <w:footnote w:type="continuationSeparator" w:id="0">
    <w:p w14:paraId="6DCF3617" w14:textId="77777777" w:rsidR="00F27F29" w:rsidRDefault="00F27F29" w:rsidP="006D5547">
      <w:pPr>
        <w:spacing w:after="0"/>
      </w:pPr>
      <w:r>
        <w:continuationSeparator/>
      </w:r>
    </w:p>
    <w:p w14:paraId="415B1222" w14:textId="77777777" w:rsidR="00F27F29" w:rsidRDefault="00F27F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E6A67" w14:textId="19B03357" w:rsidR="008D43B8" w:rsidRDefault="008D43B8">
    <w:pPr>
      <w:pStyle w:val="Header"/>
    </w:pPr>
    <w:r w:rsidRPr="00B32AC4">
      <w:rPr>
        <w:rFonts w:cstheme="minorHAnsi"/>
        <w:b/>
        <w:bCs/>
        <w:noProof/>
        <w:color w:val="FF0000"/>
        <w:sz w:val="44"/>
        <w:szCs w:val="44"/>
      </w:rPr>
      <w:drawing>
        <wp:anchor distT="0" distB="0" distL="114300" distR="114300" simplePos="0" relativeHeight="251661312" behindDoc="1" locked="0" layoutInCell="1" allowOverlap="1" wp14:anchorId="17AE53BE" wp14:editId="046519D8">
          <wp:simplePos x="0" y="0"/>
          <wp:positionH relativeFrom="margin">
            <wp:align>right</wp:align>
          </wp:positionH>
          <wp:positionV relativeFrom="page">
            <wp:posOffset>9525</wp:posOffset>
          </wp:positionV>
          <wp:extent cx="1000125" cy="1000125"/>
          <wp:effectExtent l="0" t="0" r="9525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0FB85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6" w15:restartNumberingAfterBreak="0">
    <w:nsid w:val="1A032C94"/>
    <w:multiLevelType w:val="multilevel"/>
    <w:tmpl w:val="592C3EB0"/>
    <w:styleLink w:val="MurdochBullets"/>
    <w:lvl w:ilvl="0">
      <w:start w:val="1"/>
      <w:numFmt w:val="bullet"/>
      <w:pStyle w:val="ListBullet"/>
      <w:lvlText w:val="•"/>
      <w:lvlJc w:val="left"/>
      <w:pPr>
        <w:ind w:left="284" w:hanging="284"/>
      </w:pPr>
      <w:rPr>
        <w:rFonts w:ascii="Arial" w:hAnsi="Arial" w:hint="default"/>
        <w:color w:val="000000" w:themeColor="text2"/>
        <w:sz w:val="20"/>
        <w:szCs w:val="20"/>
      </w:rPr>
    </w:lvl>
    <w:lvl w:ilvl="1">
      <w:start w:val="1"/>
      <w:numFmt w:val="bullet"/>
      <w:pStyle w:val="ListBullet2"/>
      <w:lvlText w:val="•"/>
      <w:lvlJc w:val="left"/>
      <w:pPr>
        <w:ind w:left="568" w:hanging="284"/>
      </w:pPr>
      <w:rPr>
        <w:rFonts w:ascii="Arial" w:hAnsi="Arial" w:hint="default"/>
        <w:color w:val="000000" w:themeColor="text2"/>
        <w:sz w:val="20"/>
        <w:szCs w:val="20"/>
      </w:rPr>
    </w:lvl>
    <w:lvl w:ilvl="2">
      <w:start w:val="1"/>
      <w:numFmt w:val="bullet"/>
      <w:pStyle w:val="ListBullet3"/>
      <w:lvlText w:val="•"/>
      <w:lvlJc w:val="left"/>
      <w:pPr>
        <w:ind w:left="852" w:hanging="284"/>
      </w:pPr>
      <w:rPr>
        <w:rFonts w:ascii="Arial" w:hAnsi="Arial" w:hint="default"/>
        <w:color w:val="000000" w:themeColor="text2"/>
        <w:sz w:val="20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556" w:hanging="284"/>
      </w:pPr>
      <w:rPr>
        <w:rFonts w:hint="default"/>
      </w:rPr>
    </w:lvl>
  </w:abstractNum>
  <w:abstractNum w:abstractNumId="7" w15:restartNumberingAfterBreak="0">
    <w:nsid w:val="1A317159"/>
    <w:multiLevelType w:val="multilevel"/>
    <w:tmpl w:val="90EADA9E"/>
    <w:styleLink w:val="TableBulletList"/>
    <w:lvl w:ilvl="0">
      <w:start w:val="1"/>
      <w:numFmt w:val="bullet"/>
      <w:lvlText w:val="»"/>
      <w:lvlJc w:val="left"/>
      <w:pPr>
        <w:ind w:left="170" w:hanging="170"/>
      </w:pPr>
      <w:rPr>
        <w:rFonts w:ascii="Times New Roman" w:hAnsi="Times New Roman" w:cs="Times New Roman" w:hint="default"/>
        <w:color w:val="E92C4A" w:themeColor="background2"/>
        <w:szCs w:val="10"/>
      </w:rPr>
    </w:lvl>
    <w:lvl w:ilvl="1">
      <w:start w:val="1"/>
      <w:numFmt w:val="bullet"/>
      <w:lvlText w:val="»"/>
      <w:lvlJc w:val="left"/>
      <w:pPr>
        <w:ind w:left="340" w:hanging="17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8" w15:restartNumberingAfterBreak="0">
    <w:nsid w:val="1D033818"/>
    <w:multiLevelType w:val="multilevel"/>
    <w:tmpl w:val="8CF049CA"/>
    <w:styleLink w:val="ListNumbers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ascii="Arial" w:hAnsi="Arial" w:hint="default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ascii="Arial" w:hAnsi="Arial" w:hint="default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ascii="Arial" w:hAnsi="Arial" w:hint="default"/>
        <w:sz w:val="20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1987232"/>
    <w:multiLevelType w:val="multilevel"/>
    <w:tmpl w:val="837E0A84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22DF72C2"/>
    <w:multiLevelType w:val="multilevel"/>
    <w:tmpl w:val="8CF049CA"/>
    <w:numStyleLink w:val="ListNumbers"/>
  </w:abstractNum>
  <w:abstractNum w:abstractNumId="11" w15:restartNumberingAfterBreak="0">
    <w:nsid w:val="30235D61"/>
    <w:multiLevelType w:val="multilevel"/>
    <w:tmpl w:val="592C3EB0"/>
    <w:numStyleLink w:val="MurdochBullets"/>
  </w:abstractNum>
  <w:abstractNum w:abstractNumId="12" w15:restartNumberingAfterBreak="0">
    <w:nsid w:val="384C6B7E"/>
    <w:multiLevelType w:val="multilevel"/>
    <w:tmpl w:val="FEB6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F51AE7"/>
    <w:multiLevelType w:val="multilevel"/>
    <w:tmpl w:val="90EADA9E"/>
    <w:numStyleLink w:val="TableBulletList"/>
  </w:abstractNum>
  <w:abstractNum w:abstractNumId="14" w15:restartNumberingAfterBreak="0">
    <w:nsid w:val="45127DC1"/>
    <w:multiLevelType w:val="multilevel"/>
    <w:tmpl w:val="52E0E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6232A2"/>
    <w:multiLevelType w:val="hybridMultilevel"/>
    <w:tmpl w:val="CD0268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9D5B56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8A46166"/>
    <w:multiLevelType w:val="multilevel"/>
    <w:tmpl w:val="8CF049CA"/>
    <w:numStyleLink w:val="ListNumbers"/>
  </w:abstractNum>
  <w:abstractNum w:abstractNumId="18" w15:restartNumberingAfterBreak="0">
    <w:nsid w:val="596A0F50"/>
    <w:multiLevelType w:val="hybridMultilevel"/>
    <w:tmpl w:val="560A43D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BB75582"/>
    <w:multiLevelType w:val="multilevel"/>
    <w:tmpl w:val="25A8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F50B73"/>
    <w:multiLevelType w:val="hybridMultilevel"/>
    <w:tmpl w:val="E0746FB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D19180D"/>
    <w:multiLevelType w:val="hybridMultilevel"/>
    <w:tmpl w:val="219C9E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855D8A"/>
    <w:multiLevelType w:val="multilevel"/>
    <w:tmpl w:val="A5FE7912"/>
    <w:lvl w:ilvl="0">
      <w:start w:val="1"/>
      <w:numFmt w:val="decimal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23" w15:restartNumberingAfterBreak="0">
    <w:nsid w:val="71F87B3E"/>
    <w:multiLevelType w:val="multilevel"/>
    <w:tmpl w:val="9D68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abstractNum w:abstractNumId="25" w15:restartNumberingAfterBreak="0">
    <w:nsid w:val="7BFB21D2"/>
    <w:multiLevelType w:val="multilevel"/>
    <w:tmpl w:val="8CF049CA"/>
    <w:numStyleLink w:val="ListNumbers"/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4"/>
  </w:num>
  <w:num w:numId="6">
    <w:abstractNumId w:val="7"/>
  </w:num>
  <w:num w:numId="7">
    <w:abstractNumId w:val="9"/>
  </w:num>
  <w:num w:numId="8">
    <w:abstractNumId w:val="13"/>
  </w:num>
  <w:num w:numId="9">
    <w:abstractNumId w:val="6"/>
  </w:num>
  <w:num w:numId="10">
    <w:abstractNumId w:val="6"/>
  </w:num>
  <w:num w:numId="11">
    <w:abstractNumId w:val="8"/>
  </w:num>
  <w:num w:numId="12">
    <w:abstractNumId w:val="4"/>
  </w:num>
  <w:num w:numId="13">
    <w:abstractNumId w:val="17"/>
  </w:num>
  <w:num w:numId="14">
    <w:abstractNumId w:val="17"/>
  </w:num>
  <w:num w:numId="15">
    <w:abstractNumId w:val="17"/>
  </w:num>
  <w:num w:numId="16">
    <w:abstractNumId w:val="17"/>
  </w:num>
  <w:num w:numId="17">
    <w:abstractNumId w:val="17"/>
  </w:num>
  <w:num w:numId="18">
    <w:abstractNumId w:val="8"/>
  </w:num>
  <w:num w:numId="19">
    <w:abstractNumId w:val="22"/>
  </w:num>
  <w:num w:numId="20">
    <w:abstractNumId w:val="22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11"/>
  </w:num>
  <w:num w:numId="25">
    <w:abstractNumId w:val="10"/>
  </w:num>
  <w:num w:numId="26">
    <w:abstractNumId w:val="19"/>
  </w:num>
  <w:num w:numId="27">
    <w:abstractNumId w:val="12"/>
  </w:num>
  <w:num w:numId="28">
    <w:abstractNumId w:val="23"/>
  </w:num>
  <w:num w:numId="29">
    <w:abstractNumId w:val="14"/>
  </w:num>
  <w:num w:numId="30">
    <w:abstractNumId w:val="16"/>
  </w:num>
  <w:num w:numId="31">
    <w:abstractNumId w:val="18"/>
  </w:num>
  <w:num w:numId="32">
    <w:abstractNumId w:val="21"/>
  </w:num>
  <w:num w:numId="33">
    <w:abstractNumId w:val="15"/>
  </w:num>
  <w:num w:numId="34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N6kFAP5ZJIItAAAA"/>
  </w:docVars>
  <w:rsids>
    <w:rsidRoot w:val="003974D1"/>
    <w:rsid w:val="000004F9"/>
    <w:rsid w:val="00001B33"/>
    <w:rsid w:val="000035CC"/>
    <w:rsid w:val="0000368F"/>
    <w:rsid w:val="000042E3"/>
    <w:rsid w:val="00004663"/>
    <w:rsid w:val="00004CDA"/>
    <w:rsid w:val="0000628D"/>
    <w:rsid w:val="00011955"/>
    <w:rsid w:val="00016490"/>
    <w:rsid w:val="000170FC"/>
    <w:rsid w:val="000179AB"/>
    <w:rsid w:val="00020F9A"/>
    <w:rsid w:val="00024CD9"/>
    <w:rsid w:val="00025A68"/>
    <w:rsid w:val="00034064"/>
    <w:rsid w:val="00034DB1"/>
    <w:rsid w:val="000350BF"/>
    <w:rsid w:val="00037BCD"/>
    <w:rsid w:val="00037F89"/>
    <w:rsid w:val="0004300D"/>
    <w:rsid w:val="00043D56"/>
    <w:rsid w:val="00044266"/>
    <w:rsid w:val="000446AA"/>
    <w:rsid w:val="00045621"/>
    <w:rsid w:val="00046386"/>
    <w:rsid w:val="00047A83"/>
    <w:rsid w:val="000523DA"/>
    <w:rsid w:val="00055828"/>
    <w:rsid w:val="00061964"/>
    <w:rsid w:val="00062A49"/>
    <w:rsid w:val="00062ACC"/>
    <w:rsid w:val="00062B2D"/>
    <w:rsid w:val="00067772"/>
    <w:rsid w:val="00070EF8"/>
    <w:rsid w:val="00071EF2"/>
    <w:rsid w:val="000724A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9122F"/>
    <w:rsid w:val="000912BD"/>
    <w:rsid w:val="0009342F"/>
    <w:rsid w:val="0009703E"/>
    <w:rsid w:val="00097348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C306A"/>
    <w:rsid w:val="000C365F"/>
    <w:rsid w:val="000C3D28"/>
    <w:rsid w:val="000C5468"/>
    <w:rsid w:val="000C7D6D"/>
    <w:rsid w:val="000D1F03"/>
    <w:rsid w:val="000D26B9"/>
    <w:rsid w:val="000D35B2"/>
    <w:rsid w:val="000D4159"/>
    <w:rsid w:val="000D58A8"/>
    <w:rsid w:val="000D58CF"/>
    <w:rsid w:val="000E0559"/>
    <w:rsid w:val="000E08AA"/>
    <w:rsid w:val="000E1236"/>
    <w:rsid w:val="000E4C99"/>
    <w:rsid w:val="000E5BE8"/>
    <w:rsid w:val="000E7187"/>
    <w:rsid w:val="000E7305"/>
    <w:rsid w:val="000E79FF"/>
    <w:rsid w:val="000F0D5B"/>
    <w:rsid w:val="000F1969"/>
    <w:rsid w:val="000F4C4C"/>
    <w:rsid w:val="000F56AF"/>
    <w:rsid w:val="001005C2"/>
    <w:rsid w:val="0010183C"/>
    <w:rsid w:val="00102368"/>
    <w:rsid w:val="00102562"/>
    <w:rsid w:val="00103014"/>
    <w:rsid w:val="001045F9"/>
    <w:rsid w:val="00107C0D"/>
    <w:rsid w:val="00111749"/>
    <w:rsid w:val="00112590"/>
    <w:rsid w:val="0011289D"/>
    <w:rsid w:val="00114B5C"/>
    <w:rsid w:val="00114BE9"/>
    <w:rsid w:val="00114C34"/>
    <w:rsid w:val="00122912"/>
    <w:rsid w:val="00125742"/>
    <w:rsid w:val="00130AB4"/>
    <w:rsid w:val="00130B89"/>
    <w:rsid w:val="00132701"/>
    <w:rsid w:val="00136A6F"/>
    <w:rsid w:val="00141F8A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511F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8456B"/>
    <w:rsid w:val="00191121"/>
    <w:rsid w:val="001933D0"/>
    <w:rsid w:val="0019671B"/>
    <w:rsid w:val="00196E95"/>
    <w:rsid w:val="001A260F"/>
    <w:rsid w:val="001A52E2"/>
    <w:rsid w:val="001A6628"/>
    <w:rsid w:val="001B01F3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67E9"/>
    <w:rsid w:val="001E17E9"/>
    <w:rsid w:val="001E2F04"/>
    <w:rsid w:val="001E4E8F"/>
    <w:rsid w:val="001E5C54"/>
    <w:rsid w:val="001E68C8"/>
    <w:rsid w:val="001F07FE"/>
    <w:rsid w:val="001F20BD"/>
    <w:rsid w:val="001F3676"/>
    <w:rsid w:val="001F4950"/>
    <w:rsid w:val="001F5ACE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926"/>
    <w:rsid w:val="00216F2C"/>
    <w:rsid w:val="00220FD7"/>
    <w:rsid w:val="00221487"/>
    <w:rsid w:val="00226542"/>
    <w:rsid w:val="00227ADC"/>
    <w:rsid w:val="00230269"/>
    <w:rsid w:val="00231030"/>
    <w:rsid w:val="002352F4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28D1"/>
    <w:rsid w:val="002547FA"/>
    <w:rsid w:val="00262D0E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3143"/>
    <w:rsid w:val="00285938"/>
    <w:rsid w:val="00287AC4"/>
    <w:rsid w:val="00291D00"/>
    <w:rsid w:val="00295707"/>
    <w:rsid w:val="002957A6"/>
    <w:rsid w:val="00295C1C"/>
    <w:rsid w:val="00295EC9"/>
    <w:rsid w:val="00296874"/>
    <w:rsid w:val="002A0292"/>
    <w:rsid w:val="002A0B2B"/>
    <w:rsid w:val="002A11AE"/>
    <w:rsid w:val="002A1766"/>
    <w:rsid w:val="002A278B"/>
    <w:rsid w:val="002A44C8"/>
    <w:rsid w:val="002A4D1A"/>
    <w:rsid w:val="002A5C96"/>
    <w:rsid w:val="002A5D4A"/>
    <w:rsid w:val="002A7A10"/>
    <w:rsid w:val="002A7B49"/>
    <w:rsid w:val="002B0F16"/>
    <w:rsid w:val="002B13A1"/>
    <w:rsid w:val="002B518A"/>
    <w:rsid w:val="002B5DFB"/>
    <w:rsid w:val="002B6DE1"/>
    <w:rsid w:val="002C0079"/>
    <w:rsid w:val="002C3AAA"/>
    <w:rsid w:val="002C4A52"/>
    <w:rsid w:val="002C5513"/>
    <w:rsid w:val="002C6684"/>
    <w:rsid w:val="002C6F58"/>
    <w:rsid w:val="002D0837"/>
    <w:rsid w:val="002D29CC"/>
    <w:rsid w:val="002D2E65"/>
    <w:rsid w:val="002D584C"/>
    <w:rsid w:val="002E2A72"/>
    <w:rsid w:val="002E4C0D"/>
    <w:rsid w:val="002E5385"/>
    <w:rsid w:val="002E5F17"/>
    <w:rsid w:val="002F288E"/>
    <w:rsid w:val="002F2A37"/>
    <w:rsid w:val="002F3605"/>
    <w:rsid w:val="002F3B9A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284"/>
    <w:rsid w:val="00317C1B"/>
    <w:rsid w:val="00322C12"/>
    <w:rsid w:val="0032647D"/>
    <w:rsid w:val="00331D83"/>
    <w:rsid w:val="00333325"/>
    <w:rsid w:val="00342D0E"/>
    <w:rsid w:val="00343F5C"/>
    <w:rsid w:val="00344A9F"/>
    <w:rsid w:val="0034538A"/>
    <w:rsid w:val="00345F0C"/>
    <w:rsid w:val="00352DD1"/>
    <w:rsid w:val="00353DD3"/>
    <w:rsid w:val="00356B6F"/>
    <w:rsid w:val="00356CF3"/>
    <w:rsid w:val="0035760A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2F0A"/>
    <w:rsid w:val="003849CC"/>
    <w:rsid w:val="00384DFD"/>
    <w:rsid w:val="00385D25"/>
    <w:rsid w:val="00385E7C"/>
    <w:rsid w:val="00386CA8"/>
    <w:rsid w:val="0039266E"/>
    <w:rsid w:val="00392CD9"/>
    <w:rsid w:val="00394D12"/>
    <w:rsid w:val="00394E93"/>
    <w:rsid w:val="003974D1"/>
    <w:rsid w:val="003A2510"/>
    <w:rsid w:val="003A2E29"/>
    <w:rsid w:val="003A4479"/>
    <w:rsid w:val="003A5063"/>
    <w:rsid w:val="003A761A"/>
    <w:rsid w:val="003A7C37"/>
    <w:rsid w:val="003B07B7"/>
    <w:rsid w:val="003B39C1"/>
    <w:rsid w:val="003B3FC9"/>
    <w:rsid w:val="003B5FD1"/>
    <w:rsid w:val="003B6477"/>
    <w:rsid w:val="003B6FF0"/>
    <w:rsid w:val="003C6CCA"/>
    <w:rsid w:val="003D6A6C"/>
    <w:rsid w:val="003E2E26"/>
    <w:rsid w:val="003E2EA2"/>
    <w:rsid w:val="003E4EE5"/>
    <w:rsid w:val="003E5515"/>
    <w:rsid w:val="003E6177"/>
    <w:rsid w:val="003E7B77"/>
    <w:rsid w:val="003F09FB"/>
    <w:rsid w:val="003F3912"/>
    <w:rsid w:val="003F4A76"/>
    <w:rsid w:val="003F5980"/>
    <w:rsid w:val="003F640E"/>
    <w:rsid w:val="0040013F"/>
    <w:rsid w:val="00401BD2"/>
    <w:rsid w:val="004029F6"/>
    <w:rsid w:val="0041100C"/>
    <w:rsid w:val="004204BB"/>
    <w:rsid w:val="0042200F"/>
    <w:rsid w:val="00423B88"/>
    <w:rsid w:val="00425449"/>
    <w:rsid w:val="004260C2"/>
    <w:rsid w:val="00430426"/>
    <w:rsid w:val="004325D0"/>
    <w:rsid w:val="00434DAC"/>
    <w:rsid w:val="0043792C"/>
    <w:rsid w:val="00444810"/>
    <w:rsid w:val="00444EF0"/>
    <w:rsid w:val="0044521E"/>
    <w:rsid w:val="00445DB8"/>
    <w:rsid w:val="00447736"/>
    <w:rsid w:val="0045012C"/>
    <w:rsid w:val="004507F3"/>
    <w:rsid w:val="004517E7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73982"/>
    <w:rsid w:val="00474364"/>
    <w:rsid w:val="00474F61"/>
    <w:rsid w:val="004754BD"/>
    <w:rsid w:val="00475927"/>
    <w:rsid w:val="00477F36"/>
    <w:rsid w:val="00481548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07BA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8A4"/>
    <w:rsid w:val="004C5FA6"/>
    <w:rsid w:val="004C7EBD"/>
    <w:rsid w:val="004D007A"/>
    <w:rsid w:val="004D07BA"/>
    <w:rsid w:val="004D2B6D"/>
    <w:rsid w:val="004D3D6C"/>
    <w:rsid w:val="004D48D6"/>
    <w:rsid w:val="004D7789"/>
    <w:rsid w:val="004E072E"/>
    <w:rsid w:val="004E0CEB"/>
    <w:rsid w:val="004E4C34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3613"/>
    <w:rsid w:val="00524022"/>
    <w:rsid w:val="0052520E"/>
    <w:rsid w:val="00525972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47A00"/>
    <w:rsid w:val="00550512"/>
    <w:rsid w:val="00552D36"/>
    <w:rsid w:val="00561730"/>
    <w:rsid w:val="00561BC0"/>
    <w:rsid w:val="00566CBB"/>
    <w:rsid w:val="00566ED5"/>
    <w:rsid w:val="0056733B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877F5"/>
    <w:rsid w:val="00592401"/>
    <w:rsid w:val="00593B48"/>
    <w:rsid w:val="00595B96"/>
    <w:rsid w:val="00597BAB"/>
    <w:rsid w:val="005A319C"/>
    <w:rsid w:val="005A681D"/>
    <w:rsid w:val="005B0985"/>
    <w:rsid w:val="005B111C"/>
    <w:rsid w:val="005B222E"/>
    <w:rsid w:val="005B312F"/>
    <w:rsid w:val="005B3289"/>
    <w:rsid w:val="005C105B"/>
    <w:rsid w:val="005C2778"/>
    <w:rsid w:val="005C2A61"/>
    <w:rsid w:val="005C3293"/>
    <w:rsid w:val="005C4B25"/>
    <w:rsid w:val="005C5CF3"/>
    <w:rsid w:val="005C5FCD"/>
    <w:rsid w:val="005C6EF9"/>
    <w:rsid w:val="005C73CC"/>
    <w:rsid w:val="005D2780"/>
    <w:rsid w:val="005D43A5"/>
    <w:rsid w:val="005D6DC8"/>
    <w:rsid w:val="005E05CD"/>
    <w:rsid w:val="005E0761"/>
    <w:rsid w:val="005E2C76"/>
    <w:rsid w:val="005E3E26"/>
    <w:rsid w:val="005E479F"/>
    <w:rsid w:val="005E4C2D"/>
    <w:rsid w:val="005F28E1"/>
    <w:rsid w:val="005F353C"/>
    <w:rsid w:val="005F3D1B"/>
    <w:rsid w:val="005F40D5"/>
    <w:rsid w:val="005F4D4F"/>
    <w:rsid w:val="005F4F57"/>
    <w:rsid w:val="005F7E07"/>
    <w:rsid w:val="00600B43"/>
    <w:rsid w:val="00601159"/>
    <w:rsid w:val="00601564"/>
    <w:rsid w:val="00603C45"/>
    <w:rsid w:val="0060470F"/>
    <w:rsid w:val="0060542D"/>
    <w:rsid w:val="00611A79"/>
    <w:rsid w:val="006126CE"/>
    <w:rsid w:val="00613CBF"/>
    <w:rsid w:val="00616DC2"/>
    <w:rsid w:val="006201C6"/>
    <w:rsid w:val="00620868"/>
    <w:rsid w:val="00620D4C"/>
    <w:rsid w:val="00621CE1"/>
    <w:rsid w:val="006228C4"/>
    <w:rsid w:val="006235C3"/>
    <w:rsid w:val="00625051"/>
    <w:rsid w:val="006253A9"/>
    <w:rsid w:val="00626E55"/>
    <w:rsid w:val="00627572"/>
    <w:rsid w:val="00627BFF"/>
    <w:rsid w:val="00632DBB"/>
    <w:rsid w:val="0063350D"/>
    <w:rsid w:val="006338CF"/>
    <w:rsid w:val="00634B31"/>
    <w:rsid w:val="006410DE"/>
    <w:rsid w:val="006430DD"/>
    <w:rsid w:val="0064639C"/>
    <w:rsid w:val="00646AD5"/>
    <w:rsid w:val="006471E3"/>
    <w:rsid w:val="00647203"/>
    <w:rsid w:val="00651B00"/>
    <w:rsid w:val="00653327"/>
    <w:rsid w:val="0065463D"/>
    <w:rsid w:val="006557C5"/>
    <w:rsid w:val="00660211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4432"/>
    <w:rsid w:val="006770FB"/>
    <w:rsid w:val="00677DB4"/>
    <w:rsid w:val="0068035F"/>
    <w:rsid w:val="00681F48"/>
    <w:rsid w:val="00684FC4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60EF"/>
    <w:rsid w:val="00697FB2"/>
    <w:rsid w:val="00697FDB"/>
    <w:rsid w:val="006A1A18"/>
    <w:rsid w:val="006A43D8"/>
    <w:rsid w:val="006A5432"/>
    <w:rsid w:val="006A6757"/>
    <w:rsid w:val="006A67C4"/>
    <w:rsid w:val="006B0D7B"/>
    <w:rsid w:val="006B41CF"/>
    <w:rsid w:val="006B5F31"/>
    <w:rsid w:val="006C44ED"/>
    <w:rsid w:val="006C45B0"/>
    <w:rsid w:val="006C5493"/>
    <w:rsid w:val="006C6C9C"/>
    <w:rsid w:val="006D4C3C"/>
    <w:rsid w:val="006D5547"/>
    <w:rsid w:val="006D63EA"/>
    <w:rsid w:val="006E1230"/>
    <w:rsid w:val="006E581B"/>
    <w:rsid w:val="006E5CBD"/>
    <w:rsid w:val="006E5DE9"/>
    <w:rsid w:val="006E76F7"/>
    <w:rsid w:val="006F0287"/>
    <w:rsid w:val="006F2A59"/>
    <w:rsid w:val="006F43E5"/>
    <w:rsid w:val="006F4C47"/>
    <w:rsid w:val="006F5D4E"/>
    <w:rsid w:val="006F7B47"/>
    <w:rsid w:val="006F7F28"/>
    <w:rsid w:val="006F7F2D"/>
    <w:rsid w:val="00703085"/>
    <w:rsid w:val="00706AB1"/>
    <w:rsid w:val="00710901"/>
    <w:rsid w:val="00710E04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69B"/>
    <w:rsid w:val="00725EA8"/>
    <w:rsid w:val="00731E1B"/>
    <w:rsid w:val="00732CDE"/>
    <w:rsid w:val="00733EFC"/>
    <w:rsid w:val="00734296"/>
    <w:rsid w:val="00740B07"/>
    <w:rsid w:val="0074131E"/>
    <w:rsid w:val="0074132A"/>
    <w:rsid w:val="00741FDE"/>
    <w:rsid w:val="007445C1"/>
    <w:rsid w:val="00746F34"/>
    <w:rsid w:val="00756A39"/>
    <w:rsid w:val="007571CA"/>
    <w:rsid w:val="00757511"/>
    <w:rsid w:val="00757882"/>
    <w:rsid w:val="0076032E"/>
    <w:rsid w:val="0076295D"/>
    <w:rsid w:val="0076441C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6705"/>
    <w:rsid w:val="007F310B"/>
    <w:rsid w:val="007F347F"/>
    <w:rsid w:val="007F38BF"/>
    <w:rsid w:val="007F5C2A"/>
    <w:rsid w:val="007F6D3C"/>
    <w:rsid w:val="007F6DE2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15B"/>
    <w:rsid w:val="00815332"/>
    <w:rsid w:val="00816737"/>
    <w:rsid w:val="00820778"/>
    <w:rsid w:val="00823125"/>
    <w:rsid w:val="0082498A"/>
    <w:rsid w:val="00825FE3"/>
    <w:rsid w:val="0082643A"/>
    <w:rsid w:val="00830181"/>
    <w:rsid w:val="008321A5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4BB6"/>
    <w:rsid w:val="008465B8"/>
    <w:rsid w:val="0084771A"/>
    <w:rsid w:val="008528E0"/>
    <w:rsid w:val="008551D3"/>
    <w:rsid w:val="00855482"/>
    <w:rsid w:val="008564BB"/>
    <w:rsid w:val="00860B00"/>
    <w:rsid w:val="0086157E"/>
    <w:rsid w:val="00863706"/>
    <w:rsid w:val="0086585D"/>
    <w:rsid w:val="00873302"/>
    <w:rsid w:val="00873C5C"/>
    <w:rsid w:val="00875739"/>
    <w:rsid w:val="0087711F"/>
    <w:rsid w:val="00880547"/>
    <w:rsid w:val="00882DC1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43B8"/>
    <w:rsid w:val="008D56B5"/>
    <w:rsid w:val="008D5A42"/>
    <w:rsid w:val="008D7134"/>
    <w:rsid w:val="008E0CAD"/>
    <w:rsid w:val="008E0E19"/>
    <w:rsid w:val="008E3DB1"/>
    <w:rsid w:val="008E3EF6"/>
    <w:rsid w:val="008E4704"/>
    <w:rsid w:val="008F0702"/>
    <w:rsid w:val="008F0CB1"/>
    <w:rsid w:val="008F0D1E"/>
    <w:rsid w:val="008F122E"/>
    <w:rsid w:val="008F1596"/>
    <w:rsid w:val="008F1B69"/>
    <w:rsid w:val="008F25A4"/>
    <w:rsid w:val="008F5CA8"/>
    <w:rsid w:val="008F674A"/>
    <w:rsid w:val="008F7BC7"/>
    <w:rsid w:val="008F7EB3"/>
    <w:rsid w:val="0090239A"/>
    <w:rsid w:val="009042F6"/>
    <w:rsid w:val="00904B4B"/>
    <w:rsid w:val="00906300"/>
    <w:rsid w:val="00906AB2"/>
    <w:rsid w:val="00907B08"/>
    <w:rsid w:val="00907D54"/>
    <w:rsid w:val="00910561"/>
    <w:rsid w:val="0091383E"/>
    <w:rsid w:val="00914AF8"/>
    <w:rsid w:val="00915FF2"/>
    <w:rsid w:val="009214A6"/>
    <w:rsid w:val="00922542"/>
    <w:rsid w:val="00923A19"/>
    <w:rsid w:val="00930E51"/>
    <w:rsid w:val="00932148"/>
    <w:rsid w:val="0093345E"/>
    <w:rsid w:val="00933ECA"/>
    <w:rsid w:val="00936BD4"/>
    <w:rsid w:val="00940A2D"/>
    <w:rsid w:val="00940BDC"/>
    <w:rsid w:val="00941879"/>
    <w:rsid w:val="00942BE8"/>
    <w:rsid w:val="00944F86"/>
    <w:rsid w:val="009469B6"/>
    <w:rsid w:val="00947245"/>
    <w:rsid w:val="00950042"/>
    <w:rsid w:val="00952705"/>
    <w:rsid w:val="00952953"/>
    <w:rsid w:val="00953493"/>
    <w:rsid w:val="00957310"/>
    <w:rsid w:val="00957A05"/>
    <w:rsid w:val="00960D7E"/>
    <w:rsid w:val="00964D6D"/>
    <w:rsid w:val="0097073B"/>
    <w:rsid w:val="00972ADA"/>
    <w:rsid w:val="00972E77"/>
    <w:rsid w:val="009745A5"/>
    <w:rsid w:val="0097464F"/>
    <w:rsid w:val="009763DB"/>
    <w:rsid w:val="00980E76"/>
    <w:rsid w:val="00987059"/>
    <w:rsid w:val="00987E92"/>
    <w:rsid w:val="00991945"/>
    <w:rsid w:val="00993146"/>
    <w:rsid w:val="0099784A"/>
    <w:rsid w:val="009A0705"/>
    <w:rsid w:val="009A225C"/>
    <w:rsid w:val="009A5F73"/>
    <w:rsid w:val="009B3899"/>
    <w:rsid w:val="009B3B9F"/>
    <w:rsid w:val="009B5CB5"/>
    <w:rsid w:val="009B5E85"/>
    <w:rsid w:val="009B650E"/>
    <w:rsid w:val="009C2611"/>
    <w:rsid w:val="009C45F7"/>
    <w:rsid w:val="009C527B"/>
    <w:rsid w:val="009D1C14"/>
    <w:rsid w:val="009D3931"/>
    <w:rsid w:val="009D5527"/>
    <w:rsid w:val="009D5A95"/>
    <w:rsid w:val="009D7A36"/>
    <w:rsid w:val="009E52BE"/>
    <w:rsid w:val="009E5685"/>
    <w:rsid w:val="009E675D"/>
    <w:rsid w:val="009E7541"/>
    <w:rsid w:val="009F7266"/>
    <w:rsid w:val="00A0231E"/>
    <w:rsid w:val="00A060E0"/>
    <w:rsid w:val="00A061E8"/>
    <w:rsid w:val="00A10EBC"/>
    <w:rsid w:val="00A12ED8"/>
    <w:rsid w:val="00A15C47"/>
    <w:rsid w:val="00A20134"/>
    <w:rsid w:val="00A23BD7"/>
    <w:rsid w:val="00A24C65"/>
    <w:rsid w:val="00A260F3"/>
    <w:rsid w:val="00A265FD"/>
    <w:rsid w:val="00A26862"/>
    <w:rsid w:val="00A30872"/>
    <w:rsid w:val="00A32725"/>
    <w:rsid w:val="00A32FCA"/>
    <w:rsid w:val="00A349D9"/>
    <w:rsid w:val="00A40793"/>
    <w:rsid w:val="00A4545C"/>
    <w:rsid w:val="00A4561B"/>
    <w:rsid w:val="00A51D69"/>
    <w:rsid w:val="00A51D98"/>
    <w:rsid w:val="00A5376D"/>
    <w:rsid w:val="00A54DFA"/>
    <w:rsid w:val="00A55F38"/>
    <w:rsid w:val="00A56A8C"/>
    <w:rsid w:val="00A6059E"/>
    <w:rsid w:val="00A637B4"/>
    <w:rsid w:val="00A66633"/>
    <w:rsid w:val="00A67D3A"/>
    <w:rsid w:val="00A70061"/>
    <w:rsid w:val="00A70CC4"/>
    <w:rsid w:val="00A720A9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2E"/>
    <w:rsid w:val="00A92DC0"/>
    <w:rsid w:val="00A92EFD"/>
    <w:rsid w:val="00AA06CA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03"/>
    <w:rsid w:val="00AD7F6B"/>
    <w:rsid w:val="00AE096F"/>
    <w:rsid w:val="00AE1136"/>
    <w:rsid w:val="00AE1F76"/>
    <w:rsid w:val="00AE330D"/>
    <w:rsid w:val="00AE4AC9"/>
    <w:rsid w:val="00AE7EA2"/>
    <w:rsid w:val="00AF07A9"/>
    <w:rsid w:val="00B02B22"/>
    <w:rsid w:val="00B04FBC"/>
    <w:rsid w:val="00B0506D"/>
    <w:rsid w:val="00B05452"/>
    <w:rsid w:val="00B10008"/>
    <w:rsid w:val="00B11D27"/>
    <w:rsid w:val="00B12616"/>
    <w:rsid w:val="00B138BA"/>
    <w:rsid w:val="00B163FA"/>
    <w:rsid w:val="00B2082E"/>
    <w:rsid w:val="00B20883"/>
    <w:rsid w:val="00B21486"/>
    <w:rsid w:val="00B22B51"/>
    <w:rsid w:val="00B22C5B"/>
    <w:rsid w:val="00B271B8"/>
    <w:rsid w:val="00B30617"/>
    <w:rsid w:val="00B31E6B"/>
    <w:rsid w:val="00B32AC4"/>
    <w:rsid w:val="00B33912"/>
    <w:rsid w:val="00B354E4"/>
    <w:rsid w:val="00B35C26"/>
    <w:rsid w:val="00B35CB7"/>
    <w:rsid w:val="00B3701E"/>
    <w:rsid w:val="00B37DFB"/>
    <w:rsid w:val="00B42860"/>
    <w:rsid w:val="00B43A2A"/>
    <w:rsid w:val="00B44289"/>
    <w:rsid w:val="00B44B39"/>
    <w:rsid w:val="00B504C8"/>
    <w:rsid w:val="00B504F8"/>
    <w:rsid w:val="00B5253A"/>
    <w:rsid w:val="00B52BDC"/>
    <w:rsid w:val="00B53A47"/>
    <w:rsid w:val="00B549FF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48E4"/>
    <w:rsid w:val="00B85ED0"/>
    <w:rsid w:val="00B86744"/>
    <w:rsid w:val="00B9055F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030E"/>
    <w:rsid w:val="00BB1865"/>
    <w:rsid w:val="00BB48A3"/>
    <w:rsid w:val="00BB5738"/>
    <w:rsid w:val="00BC27DF"/>
    <w:rsid w:val="00BC357B"/>
    <w:rsid w:val="00BC4664"/>
    <w:rsid w:val="00BC47DC"/>
    <w:rsid w:val="00BC4BFB"/>
    <w:rsid w:val="00BC6379"/>
    <w:rsid w:val="00BC6E64"/>
    <w:rsid w:val="00BD0B35"/>
    <w:rsid w:val="00BD2E97"/>
    <w:rsid w:val="00BD70D2"/>
    <w:rsid w:val="00BE0CA2"/>
    <w:rsid w:val="00BE191D"/>
    <w:rsid w:val="00BE58AF"/>
    <w:rsid w:val="00BE6A89"/>
    <w:rsid w:val="00BE6ABD"/>
    <w:rsid w:val="00BE6C48"/>
    <w:rsid w:val="00BE7F60"/>
    <w:rsid w:val="00BF24C2"/>
    <w:rsid w:val="00BF329B"/>
    <w:rsid w:val="00BF37A3"/>
    <w:rsid w:val="00BF4643"/>
    <w:rsid w:val="00BF4A4C"/>
    <w:rsid w:val="00BF529D"/>
    <w:rsid w:val="00BF588F"/>
    <w:rsid w:val="00BF79DF"/>
    <w:rsid w:val="00C02A3E"/>
    <w:rsid w:val="00C03C0F"/>
    <w:rsid w:val="00C04055"/>
    <w:rsid w:val="00C04C53"/>
    <w:rsid w:val="00C04F81"/>
    <w:rsid w:val="00C1098D"/>
    <w:rsid w:val="00C1241D"/>
    <w:rsid w:val="00C13341"/>
    <w:rsid w:val="00C13A4D"/>
    <w:rsid w:val="00C1719D"/>
    <w:rsid w:val="00C20AA9"/>
    <w:rsid w:val="00C23193"/>
    <w:rsid w:val="00C25661"/>
    <w:rsid w:val="00C301EA"/>
    <w:rsid w:val="00C31F1C"/>
    <w:rsid w:val="00C34610"/>
    <w:rsid w:val="00C348AD"/>
    <w:rsid w:val="00C34EF2"/>
    <w:rsid w:val="00C35AE5"/>
    <w:rsid w:val="00C42113"/>
    <w:rsid w:val="00C42167"/>
    <w:rsid w:val="00C4257A"/>
    <w:rsid w:val="00C4351E"/>
    <w:rsid w:val="00C44016"/>
    <w:rsid w:val="00C44F4B"/>
    <w:rsid w:val="00C46C5B"/>
    <w:rsid w:val="00C4719C"/>
    <w:rsid w:val="00C500DC"/>
    <w:rsid w:val="00C50983"/>
    <w:rsid w:val="00C5258F"/>
    <w:rsid w:val="00C5419A"/>
    <w:rsid w:val="00C54B92"/>
    <w:rsid w:val="00C57391"/>
    <w:rsid w:val="00C61645"/>
    <w:rsid w:val="00C62BCD"/>
    <w:rsid w:val="00C644E4"/>
    <w:rsid w:val="00C64789"/>
    <w:rsid w:val="00C659D6"/>
    <w:rsid w:val="00C65D97"/>
    <w:rsid w:val="00C71B3D"/>
    <w:rsid w:val="00C7589A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539B"/>
    <w:rsid w:val="00C958A5"/>
    <w:rsid w:val="00C9672D"/>
    <w:rsid w:val="00C97538"/>
    <w:rsid w:val="00C97F92"/>
    <w:rsid w:val="00CA0CA0"/>
    <w:rsid w:val="00CA5A5F"/>
    <w:rsid w:val="00CB0F0E"/>
    <w:rsid w:val="00CB22DC"/>
    <w:rsid w:val="00CB28C3"/>
    <w:rsid w:val="00CB49C6"/>
    <w:rsid w:val="00CB517E"/>
    <w:rsid w:val="00CC0B77"/>
    <w:rsid w:val="00CC2C28"/>
    <w:rsid w:val="00CC70B8"/>
    <w:rsid w:val="00CC7744"/>
    <w:rsid w:val="00CC77AF"/>
    <w:rsid w:val="00CC7ABD"/>
    <w:rsid w:val="00CD1100"/>
    <w:rsid w:val="00CD2993"/>
    <w:rsid w:val="00CD597C"/>
    <w:rsid w:val="00CD677F"/>
    <w:rsid w:val="00CE4DD1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494F"/>
    <w:rsid w:val="00D04B92"/>
    <w:rsid w:val="00D04ED1"/>
    <w:rsid w:val="00D050D9"/>
    <w:rsid w:val="00D05751"/>
    <w:rsid w:val="00D060B4"/>
    <w:rsid w:val="00D061C6"/>
    <w:rsid w:val="00D0629F"/>
    <w:rsid w:val="00D06D70"/>
    <w:rsid w:val="00D1096A"/>
    <w:rsid w:val="00D12A9C"/>
    <w:rsid w:val="00D13B3E"/>
    <w:rsid w:val="00D145E1"/>
    <w:rsid w:val="00D176CE"/>
    <w:rsid w:val="00D1778E"/>
    <w:rsid w:val="00D21920"/>
    <w:rsid w:val="00D22D58"/>
    <w:rsid w:val="00D25DCC"/>
    <w:rsid w:val="00D26919"/>
    <w:rsid w:val="00D27EBC"/>
    <w:rsid w:val="00D27F7F"/>
    <w:rsid w:val="00D327A4"/>
    <w:rsid w:val="00D328A2"/>
    <w:rsid w:val="00D347A0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5D16"/>
    <w:rsid w:val="00D4687E"/>
    <w:rsid w:val="00D47A89"/>
    <w:rsid w:val="00D53241"/>
    <w:rsid w:val="00D577D7"/>
    <w:rsid w:val="00D7238C"/>
    <w:rsid w:val="00D740AF"/>
    <w:rsid w:val="00D7533D"/>
    <w:rsid w:val="00D76065"/>
    <w:rsid w:val="00D76600"/>
    <w:rsid w:val="00D76F3E"/>
    <w:rsid w:val="00D81471"/>
    <w:rsid w:val="00D8359E"/>
    <w:rsid w:val="00D8476A"/>
    <w:rsid w:val="00D90AA5"/>
    <w:rsid w:val="00D917AB"/>
    <w:rsid w:val="00D94115"/>
    <w:rsid w:val="00D94C42"/>
    <w:rsid w:val="00D96DC5"/>
    <w:rsid w:val="00DA0A0B"/>
    <w:rsid w:val="00DA1993"/>
    <w:rsid w:val="00DA27D0"/>
    <w:rsid w:val="00DB3433"/>
    <w:rsid w:val="00DB45FB"/>
    <w:rsid w:val="00DB48D5"/>
    <w:rsid w:val="00DB5E64"/>
    <w:rsid w:val="00DB6CD4"/>
    <w:rsid w:val="00DB7E9F"/>
    <w:rsid w:val="00DC162F"/>
    <w:rsid w:val="00DC2554"/>
    <w:rsid w:val="00DC28D8"/>
    <w:rsid w:val="00DC2E5A"/>
    <w:rsid w:val="00DC69B1"/>
    <w:rsid w:val="00DC70B4"/>
    <w:rsid w:val="00DC7D3F"/>
    <w:rsid w:val="00DD0442"/>
    <w:rsid w:val="00DD104D"/>
    <w:rsid w:val="00DD1386"/>
    <w:rsid w:val="00DD1FD7"/>
    <w:rsid w:val="00DD2FF5"/>
    <w:rsid w:val="00DD3802"/>
    <w:rsid w:val="00DD3D85"/>
    <w:rsid w:val="00DD459E"/>
    <w:rsid w:val="00DD6D57"/>
    <w:rsid w:val="00DE3036"/>
    <w:rsid w:val="00DE3E69"/>
    <w:rsid w:val="00DE4A58"/>
    <w:rsid w:val="00DE54C6"/>
    <w:rsid w:val="00DE5713"/>
    <w:rsid w:val="00DE7E7A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1005D"/>
    <w:rsid w:val="00E10B6D"/>
    <w:rsid w:val="00E10F9B"/>
    <w:rsid w:val="00E110C9"/>
    <w:rsid w:val="00E12902"/>
    <w:rsid w:val="00E13C5E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50D07"/>
    <w:rsid w:val="00E55E1B"/>
    <w:rsid w:val="00E5602D"/>
    <w:rsid w:val="00E579C4"/>
    <w:rsid w:val="00E57DB1"/>
    <w:rsid w:val="00E57E4B"/>
    <w:rsid w:val="00E63484"/>
    <w:rsid w:val="00E6443D"/>
    <w:rsid w:val="00E65994"/>
    <w:rsid w:val="00E70102"/>
    <w:rsid w:val="00E709A5"/>
    <w:rsid w:val="00E70B4A"/>
    <w:rsid w:val="00E7304D"/>
    <w:rsid w:val="00E73248"/>
    <w:rsid w:val="00E73CF3"/>
    <w:rsid w:val="00E77BC8"/>
    <w:rsid w:val="00E8104F"/>
    <w:rsid w:val="00E812DC"/>
    <w:rsid w:val="00E85B51"/>
    <w:rsid w:val="00E85CF3"/>
    <w:rsid w:val="00E867DB"/>
    <w:rsid w:val="00E90CA2"/>
    <w:rsid w:val="00E914C6"/>
    <w:rsid w:val="00E916DF"/>
    <w:rsid w:val="00E93375"/>
    <w:rsid w:val="00E93846"/>
    <w:rsid w:val="00E96CA7"/>
    <w:rsid w:val="00EA0DD6"/>
    <w:rsid w:val="00EA15FA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B8"/>
    <w:rsid w:val="00EC7E40"/>
    <w:rsid w:val="00ED000C"/>
    <w:rsid w:val="00ED44F2"/>
    <w:rsid w:val="00ED6892"/>
    <w:rsid w:val="00ED7B56"/>
    <w:rsid w:val="00EE0498"/>
    <w:rsid w:val="00EE0564"/>
    <w:rsid w:val="00EE559A"/>
    <w:rsid w:val="00EF2768"/>
    <w:rsid w:val="00EF2AC5"/>
    <w:rsid w:val="00EF2BD7"/>
    <w:rsid w:val="00EF4A44"/>
    <w:rsid w:val="00EF74A1"/>
    <w:rsid w:val="00EF7BAF"/>
    <w:rsid w:val="00F03428"/>
    <w:rsid w:val="00F057B8"/>
    <w:rsid w:val="00F07040"/>
    <w:rsid w:val="00F075BE"/>
    <w:rsid w:val="00F13567"/>
    <w:rsid w:val="00F13D11"/>
    <w:rsid w:val="00F15E84"/>
    <w:rsid w:val="00F1741F"/>
    <w:rsid w:val="00F17915"/>
    <w:rsid w:val="00F17B62"/>
    <w:rsid w:val="00F220D2"/>
    <w:rsid w:val="00F22FDA"/>
    <w:rsid w:val="00F2541D"/>
    <w:rsid w:val="00F2568F"/>
    <w:rsid w:val="00F25F49"/>
    <w:rsid w:val="00F27572"/>
    <w:rsid w:val="00F27F29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466C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3FF1"/>
    <w:rsid w:val="00F64786"/>
    <w:rsid w:val="00F64C0A"/>
    <w:rsid w:val="00F65EBA"/>
    <w:rsid w:val="00F66746"/>
    <w:rsid w:val="00F6785B"/>
    <w:rsid w:val="00F70072"/>
    <w:rsid w:val="00F700CD"/>
    <w:rsid w:val="00F72DB8"/>
    <w:rsid w:val="00F7549A"/>
    <w:rsid w:val="00F75FEC"/>
    <w:rsid w:val="00F76918"/>
    <w:rsid w:val="00F76E5C"/>
    <w:rsid w:val="00F816D7"/>
    <w:rsid w:val="00F81C2D"/>
    <w:rsid w:val="00F82116"/>
    <w:rsid w:val="00F82E3D"/>
    <w:rsid w:val="00F82E65"/>
    <w:rsid w:val="00F84D4E"/>
    <w:rsid w:val="00F91F11"/>
    <w:rsid w:val="00F92298"/>
    <w:rsid w:val="00F933D9"/>
    <w:rsid w:val="00F95E78"/>
    <w:rsid w:val="00F96D9A"/>
    <w:rsid w:val="00F97651"/>
    <w:rsid w:val="00F97A1D"/>
    <w:rsid w:val="00FA05C9"/>
    <w:rsid w:val="00FA060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2BA3"/>
    <w:rsid w:val="00FC61E1"/>
    <w:rsid w:val="00FC74EB"/>
    <w:rsid w:val="00FD0213"/>
    <w:rsid w:val="00FD3BB7"/>
    <w:rsid w:val="00FD5168"/>
    <w:rsid w:val="00FD6171"/>
    <w:rsid w:val="00FD65B7"/>
    <w:rsid w:val="00FE2C0A"/>
    <w:rsid w:val="00FE483F"/>
    <w:rsid w:val="00FE70F4"/>
    <w:rsid w:val="00FE7C5A"/>
    <w:rsid w:val="00FF138F"/>
    <w:rsid w:val="00FF484C"/>
    <w:rsid w:val="00FF4F8E"/>
    <w:rsid w:val="00FF68F9"/>
    <w:rsid w:val="00FF6F30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7CBECF"/>
  <w15:docId w15:val="{61579E1C-E844-B54C-A844-968072B2F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color w:val="000000" w:themeColor="text1"/>
        <w:sz w:val="16"/>
        <w:szCs w:val="16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751"/>
    <w:pPr>
      <w:adjustRightInd w:val="0"/>
      <w:snapToGrid w:val="0"/>
      <w:spacing w:after="16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593B48"/>
    <w:pPr>
      <w:spacing w:before="240" w:after="24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1"/>
    <w:semiHidden/>
    <w:qFormat/>
    <w:rsid w:val="00E57E4B"/>
    <w:pPr>
      <w:keepNext/>
      <w:keepLines/>
      <w:pBdr>
        <w:top w:val="single" w:sz="4" w:space="13" w:color="E92C4A" w:themeColor="background2"/>
      </w:pBdr>
      <w:spacing w:before="340" w:after="240" w:line="440" w:lineRule="atLeast"/>
      <w:outlineLvl w:val="1"/>
    </w:pPr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B3701E"/>
    <w:pPr>
      <w:keepNext/>
      <w:keepLines/>
      <w:pBdr>
        <w:top w:val="single" w:sz="4" w:space="13" w:color="E92C4A" w:themeColor="background2"/>
      </w:pBdr>
      <w:spacing w:before="340" w:after="200" w:line="300" w:lineRule="atLeas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C0D1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C0D1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B48"/>
    <w:rPr>
      <w:b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2F3605"/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2F3605"/>
    <w:rPr>
      <w:rFonts w:eastAsiaTheme="majorEastAsia" w:cstheme="majorBidi"/>
      <w:b/>
      <w:bCs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044266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MurdochUniTable">
    <w:name w:val="Murdoch Uni_Table"/>
    <w:basedOn w:val="TableNormal"/>
    <w:uiPriority w:val="99"/>
    <w:rsid w:val="00344A9F"/>
    <w:rPr>
      <w:color w:val="000000" w:themeColor="text2"/>
    </w:rPr>
    <w:tblPr>
      <w:tblStyleRowBandSize w:val="1"/>
      <w:tblStyleColBandSize w:val="1"/>
      <w:tblCellMar>
        <w:top w:w="85" w:type="dxa"/>
        <w:bottom w:w="85" w:type="dxa"/>
      </w:tblCellMar>
    </w:tblPr>
    <w:tblStylePr w:type="firstRow">
      <w:rPr>
        <w:rFonts w:asciiTheme="minorHAnsi" w:hAnsiTheme="minorHAnsi"/>
        <w:color w:val="FFFFFF" w:themeColor="background1"/>
        <w:sz w:val="16"/>
      </w:rPr>
      <w:tblPr/>
      <w:tcPr>
        <w:shd w:val="clear" w:color="auto" w:fill="E92C4A" w:themeFill="background2"/>
      </w:tcPr>
    </w:tblStylePr>
    <w:tblStylePr w:type="firstCol">
      <w:rPr>
        <w:b w:val="0"/>
      </w:rPr>
    </w:tblStylePr>
    <w:tblStylePr w:type="band1Horz">
      <w:rPr>
        <w:rFonts w:asciiTheme="minorHAnsi" w:hAnsiTheme="minorHAnsi"/>
        <w:sz w:val="16"/>
      </w:rPr>
      <w:tblPr/>
      <w:tcPr>
        <w:shd w:val="clear" w:color="auto" w:fill="D3D2D2" w:themeFill="accent6"/>
      </w:tcPr>
    </w:tblStylePr>
  </w:style>
  <w:style w:type="numbering" w:customStyle="1" w:styleId="MurdochBullets">
    <w:name w:val="Murdoch Bullets"/>
    <w:uiPriority w:val="99"/>
    <w:rsid w:val="00AE1136"/>
    <w:pPr>
      <w:numPr>
        <w:numId w:val="9"/>
      </w:numPr>
    </w:pPr>
  </w:style>
  <w:style w:type="paragraph" w:customStyle="1" w:styleId="Heading1Numbered">
    <w:name w:val="Heading 1 Numbered"/>
    <w:basedOn w:val="Heading1"/>
    <w:next w:val="Normal"/>
    <w:uiPriority w:val="5"/>
    <w:semiHidden/>
    <w:qFormat/>
    <w:rsid w:val="007F310B"/>
    <w:pPr>
      <w:framePr w:wrap="around" w:hAnchor="text"/>
      <w:numPr>
        <w:numId w:val="5"/>
      </w:numPr>
    </w:pPr>
  </w:style>
  <w:style w:type="paragraph" w:styleId="ListBullet">
    <w:name w:val="List Bullet"/>
    <w:basedOn w:val="Normal"/>
    <w:uiPriority w:val="4"/>
    <w:qFormat/>
    <w:rsid w:val="00AE1136"/>
    <w:pPr>
      <w:numPr>
        <w:numId w:val="24"/>
      </w:numPr>
    </w:pPr>
  </w:style>
  <w:style w:type="paragraph" w:styleId="ListBullet2">
    <w:name w:val="List Bullet 2"/>
    <w:basedOn w:val="Normal"/>
    <w:uiPriority w:val="4"/>
    <w:qFormat/>
    <w:rsid w:val="00AE1136"/>
    <w:pPr>
      <w:numPr>
        <w:ilvl w:val="1"/>
        <w:numId w:val="24"/>
      </w:numPr>
      <w:contextualSpacing/>
    </w:pPr>
  </w:style>
  <w:style w:type="paragraph" w:customStyle="1" w:styleId="Heading2Numbered">
    <w:name w:val="Heading 2 Numbered"/>
    <w:basedOn w:val="Heading2"/>
    <w:next w:val="Normal"/>
    <w:uiPriority w:val="5"/>
    <w:semiHidden/>
    <w:qFormat/>
    <w:rsid w:val="007F310B"/>
    <w:pPr>
      <w:numPr>
        <w:ilvl w:val="1"/>
        <w:numId w:val="5"/>
      </w:numPr>
    </w:pPr>
  </w:style>
  <w:style w:type="paragraph" w:customStyle="1" w:styleId="Heading3Numbered">
    <w:name w:val="Heading 3 Numbered"/>
    <w:basedOn w:val="Heading3"/>
    <w:next w:val="Normal"/>
    <w:uiPriority w:val="5"/>
    <w:semiHidden/>
    <w:qFormat/>
    <w:rsid w:val="007F310B"/>
    <w:pPr>
      <w:numPr>
        <w:ilvl w:val="2"/>
        <w:numId w:val="5"/>
      </w:numPr>
    </w:pPr>
  </w:style>
  <w:style w:type="numbering" w:customStyle="1" w:styleId="NumberedHeadings">
    <w:name w:val="Numbered Headings"/>
    <w:uiPriority w:val="99"/>
    <w:rsid w:val="007F310B"/>
    <w:pPr>
      <w:numPr>
        <w:numId w:val="5"/>
      </w:numPr>
    </w:pPr>
  </w:style>
  <w:style w:type="numbering" w:customStyle="1" w:styleId="ListNumbers">
    <w:name w:val="List Numbers"/>
    <w:uiPriority w:val="99"/>
    <w:rsid w:val="00A92D2E"/>
    <w:pPr>
      <w:numPr>
        <w:numId w:val="11"/>
      </w:numPr>
    </w:pPr>
  </w:style>
  <w:style w:type="paragraph" w:styleId="ListNumber">
    <w:name w:val="List Number"/>
    <w:basedOn w:val="Normal"/>
    <w:uiPriority w:val="6"/>
    <w:qFormat/>
    <w:rsid w:val="00A92D2E"/>
    <w:pPr>
      <w:numPr>
        <w:numId w:val="25"/>
      </w:numPr>
      <w:contextualSpacing/>
    </w:pPr>
  </w:style>
  <w:style w:type="paragraph" w:styleId="ListNumber2">
    <w:name w:val="List Number 2"/>
    <w:basedOn w:val="Normal"/>
    <w:uiPriority w:val="6"/>
    <w:qFormat/>
    <w:rsid w:val="00A92D2E"/>
    <w:pPr>
      <w:numPr>
        <w:ilvl w:val="1"/>
        <w:numId w:val="25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92D2E"/>
    <w:rPr>
      <w:sz w:val="13"/>
    </w:rPr>
  </w:style>
  <w:style w:type="paragraph" w:styleId="Footer">
    <w:name w:val="footer"/>
    <w:basedOn w:val="Normal"/>
    <w:link w:val="FooterChar"/>
    <w:uiPriority w:val="1"/>
    <w:rsid w:val="00D05751"/>
    <w:pPr>
      <w:spacing w:after="0" w:line="220" w:lineRule="atLeast"/>
      <w:jc w:val="right"/>
    </w:pPr>
    <w:rPr>
      <w:snapToGrid w:val="0"/>
      <w:sz w:val="13"/>
    </w:rPr>
  </w:style>
  <w:style w:type="character" w:customStyle="1" w:styleId="FooterChar">
    <w:name w:val="Footer Char"/>
    <w:basedOn w:val="DefaultParagraphFont"/>
    <w:link w:val="Footer"/>
    <w:uiPriority w:val="1"/>
    <w:rsid w:val="00D05751"/>
    <w:rPr>
      <w:snapToGrid w:val="0"/>
      <w:sz w:val="13"/>
    </w:rPr>
  </w:style>
  <w:style w:type="paragraph" w:styleId="BalloonText">
    <w:name w:val="Balloon Text"/>
    <w:basedOn w:val="Normal"/>
    <w:link w:val="BalloonTextChar"/>
    <w:uiPriority w:val="99"/>
    <w:semiHidden/>
    <w:rsid w:val="00AD2263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266"/>
    <w:rPr>
      <w:rFonts w:ascii="Tahoma" w:hAnsi="Tahoma" w:cs="Tahoma"/>
      <w:color w:val="000000" w:themeColor="text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uiPriority w:val="5"/>
    <w:semiHidden/>
    <w:qFormat/>
    <w:rsid w:val="007F310B"/>
    <w:pPr>
      <w:numPr>
        <w:ilvl w:val="3"/>
        <w:numId w:val="5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E92C4A" w:themeColor="background2"/>
      </w:pBdr>
      <w:tabs>
        <w:tab w:val="right" w:pos="6606"/>
      </w:tabs>
      <w:spacing w:before="70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5"/>
    <w:semiHidden/>
    <w:qFormat/>
    <w:rsid w:val="00344A9F"/>
    <w:rPr>
      <w:b/>
    </w:rPr>
  </w:style>
  <w:style w:type="paragraph" w:customStyle="1" w:styleId="TableText">
    <w:name w:val="Table Text"/>
    <w:basedOn w:val="Normal"/>
    <w:uiPriority w:val="5"/>
    <w:semiHidden/>
    <w:qFormat/>
    <w:rsid w:val="00344A9F"/>
    <w:pPr>
      <w:spacing w:after="0" w:line="220" w:lineRule="atLeast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band1Horz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E6076" w:themeColor="background2" w:themeTint="BF"/>
        <w:left w:val="single" w:sz="8" w:space="0" w:color="EE6076" w:themeColor="background2" w:themeTint="BF"/>
        <w:bottom w:val="single" w:sz="8" w:space="0" w:color="EE6076" w:themeColor="background2" w:themeTint="BF"/>
        <w:right w:val="single" w:sz="8" w:space="0" w:color="EE6076" w:themeColor="background2" w:themeTint="BF"/>
        <w:insideH w:val="single" w:sz="8" w:space="0" w:color="EE6076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6076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band1Horz">
      <w:tblPr/>
      <w:tcPr>
        <w:tcBorders>
          <w:top w:val="single" w:sz="8" w:space="0" w:color="EE6076" w:themeColor="background2" w:themeTint="BF"/>
          <w:left w:val="single" w:sz="8" w:space="0" w:color="EE6076" w:themeColor="background2" w:themeTint="BF"/>
          <w:bottom w:val="single" w:sz="8" w:space="0" w:color="EE6076" w:themeColor="background2" w:themeTint="BF"/>
          <w:right w:val="single" w:sz="8" w:space="0" w:color="EE6076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F6C80" w:themeColor="accent3"/>
        <w:left w:val="single" w:sz="8" w:space="0" w:color="EF6C80" w:themeColor="accent3"/>
        <w:bottom w:val="single" w:sz="8" w:space="0" w:color="EF6C80" w:themeColor="accent3"/>
        <w:right w:val="single" w:sz="8" w:space="0" w:color="EF6C80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6C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band1Horz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918F90" w:themeColor="accent4"/>
        <w:left w:val="single" w:sz="8" w:space="0" w:color="918F90" w:themeColor="accent4"/>
        <w:bottom w:val="single" w:sz="8" w:space="0" w:color="918F90" w:themeColor="accent4"/>
        <w:right w:val="single" w:sz="8" w:space="0" w:color="918F90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8F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band1Horz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8C0C9" w:themeColor="accent5"/>
        <w:left w:val="single" w:sz="8" w:space="0" w:color="F8C0C9" w:themeColor="accent5"/>
        <w:bottom w:val="single" w:sz="8" w:space="0" w:color="F8C0C9" w:themeColor="accent5"/>
        <w:right w:val="single" w:sz="8" w:space="0" w:color="F8C0C9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C0C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band1Horz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6076" w:themeColor="accent1" w:themeTint="BF"/>
          <w:left w:val="single" w:sz="8" w:space="0" w:color="EE6076" w:themeColor="accent1" w:themeTint="BF"/>
          <w:bottom w:val="single" w:sz="8" w:space="0" w:color="EE6076" w:themeColor="accent1" w:themeTint="BF"/>
          <w:right w:val="single" w:sz="8" w:space="0" w:color="EE60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A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A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D3D2D2" w:themeColor="accent6"/>
        <w:left w:val="single" w:sz="8" w:space="0" w:color="D3D2D2" w:themeColor="accent6"/>
        <w:bottom w:val="single" w:sz="8" w:space="0" w:color="D3D2D2" w:themeColor="accent6"/>
        <w:right w:val="single" w:sz="8" w:space="0" w:color="D3D2D2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E92C4A" w:themeColor="background2"/>
      </w:rPr>
      <w:tblPr/>
      <w:tcPr>
        <w:shd w:val="clear" w:color="auto" w:fill="D3D2D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band1Horz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sz w:val="18"/>
    </w:rPr>
    <w:tblPr>
      <w:tblStyleRowBandSize w:val="1"/>
      <w:tblStyleColBandSize w:val="1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  <w:insideH w:val="single" w:sz="8" w:space="0" w:color="E92C4A" w:themeColor="accent1"/>
        <w:insideV w:val="single" w:sz="8" w:space="0" w:color="E92C4A" w:themeColor="accent1"/>
      </w:tblBorders>
    </w:tblPr>
    <w:tcPr>
      <w:shd w:val="clear" w:color="auto" w:fill="F9CA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4DA" w:themeFill="accent1" w:themeFillTint="33"/>
      </w:tcPr>
    </w:tblStylePr>
    <w:tblStylePr w:type="band1Vert">
      <w:tblPr/>
      <w:tcPr>
        <w:shd w:val="clear" w:color="auto" w:fill="F495A4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numbering" w:customStyle="1" w:styleId="TableBulletList">
    <w:name w:val="TableBullet List"/>
    <w:uiPriority w:val="99"/>
    <w:rsid w:val="00DA27D0"/>
    <w:pPr>
      <w:numPr>
        <w:numId w:val="6"/>
      </w:numPr>
    </w:pPr>
  </w:style>
  <w:style w:type="table" w:customStyle="1" w:styleId="TableGridLight1">
    <w:name w:val="Table Grid Light1"/>
    <w:basedOn w:val="TableNormal"/>
    <w:uiPriority w:val="40"/>
    <w:rsid w:val="002C3AA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Normal"/>
    <w:next w:val="Normal"/>
    <w:uiPriority w:val="39"/>
    <w:semiHidden/>
    <w:rsid w:val="005A319C"/>
    <w:pPr>
      <w:framePr w:w="9072" w:wrap="around" w:vAnchor="page" w:hAnchor="margin" w:y="1305" w:anchorLock="1"/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7C0D1E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7C0D1E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44266"/>
    <w:rPr>
      <w:rFonts w:asciiTheme="minorHAnsi" w:hAnsiTheme="minorHAnsi"/>
      <w:color w:val="000000" w:themeColor="text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CC70B8"/>
    <w:pPr>
      <w:numPr>
        <w:numId w:val="21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E92C4A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E92C4A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2">
    <w:name w:val="Body Text 2"/>
    <w:basedOn w:val="Normal"/>
    <w:link w:val="BodyText2Char"/>
    <w:uiPriority w:val="99"/>
    <w:semiHidden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3">
    <w:name w:val="Body Text 3"/>
    <w:basedOn w:val="Normal"/>
    <w:link w:val="BodyText3Char"/>
    <w:uiPriority w:val="99"/>
    <w:semiHidden/>
    <w:rsid w:val="00AD2263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rsid w:val="00AD2263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lockText">
    <w:name w:val="Block Text"/>
    <w:basedOn w:val="Normal"/>
    <w:uiPriority w:val="99"/>
    <w:semiHidden/>
    <w:rsid w:val="00AD2263"/>
    <w:pPr>
      <w:pBdr>
        <w:top w:val="single" w:sz="2" w:space="10" w:color="E92C4A" w:themeColor="accent1" w:shadow="1" w:frame="1"/>
        <w:left w:val="single" w:sz="2" w:space="10" w:color="E92C4A" w:themeColor="accent1" w:shadow="1" w:frame="1"/>
        <w:bottom w:val="single" w:sz="2" w:space="10" w:color="E92C4A" w:themeColor="accent1" w:shadow="1" w:frame="1"/>
        <w:right w:val="single" w:sz="2" w:space="10" w:color="E92C4A" w:themeColor="accent1" w:shadow="1" w:frame="1"/>
      </w:pBdr>
      <w:ind w:left="1152" w:right="1152"/>
    </w:pPr>
    <w:rPr>
      <w:rFonts w:eastAsiaTheme="minorEastAsia" w:cstheme="minorBidi"/>
      <w:i/>
      <w:iCs/>
      <w:color w:val="E92C4A" w:themeColor="accent1"/>
    </w:rPr>
  </w:style>
  <w:style w:type="paragraph" w:styleId="DocumentMap">
    <w:name w:val="Document Map"/>
    <w:basedOn w:val="Normal"/>
    <w:link w:val="DocumentMapChar"/>
    <w:uiPriority w:val="5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uiPriority w:val="5"/>
    <w:semiHidden/>
    <w:rsid w:val="00044266"/>
    <w:rPr>
      <w:rFonts w:ascii="Tahoma" w:eastAsia="Times New Roman" w:hAnsi="Tahoma" w:cs="Tahoma"/>
      <w:color w:val="000000" w:themeColor="text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E92C4A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E92C4A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rsid w:val="00171BB3"/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044266"/>
    <w:rPr>
      <w:rFonts w:ascii="Arial" w:eastAsia="Times New Roman" w:hAnsi="Arial"/>
      <w:b/>
      <w:bCs/>
      <w:color w:val="000000" w:themeColor="text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E92C4A" w:themeColor="accent1"/>
      </w:pBdr>
      <w:spacing w:before="200" w:after="280"/>
      <w:ind w:left="936" w:right="936"/>
    </w:pPr>
    <w:rPr>
      <w:b/>
      <w:bCs/>
      <w:i/>
      <w:iCs/>
      <w:color w:val="E92C4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E92C4A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rsid w:val="00AD2263"/>
  </w:style>
  <w:style w:type="paragraph" w:customStyle="1" w:styleId="FootnoteSpacer">
    <w:name w:val="Footnote Spacer"/>
    <w:basedOn w:val="Footer"/>
    <w:uiPriority w:val="5"/>
    <w:semiHidden/>
    <w:qFormat/>
    <w:rsid w:val="00301960"/>
    <w:pPr>
      <w:pBdr>
        <w:bottom w:val="single" w:sz="6" w:space="1" w:color="000000" w:themeColor="text1"/>
      </w:pBdr>
      <w:spacing w:after="80"/>
    </w:pPr>
  </w:style>
  <w:style w:type="paragraph" w:customStyle="1" w:styleId="TableText-Numbers">
    <w:name w:val="Table Text - Numbers"/>
    <w:basedOn w:val="TableText"/>
    <w:uiPriority w:val="5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uiPriority w:val="5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uiPriority w:val="5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7"/>
      </w:numPr>
      <w:contextualSpacing/>
    </w:pPr>
  </w:style>
  <w:style w:type="paragraph" w:customStyle="1" w:styleId="TableText-NumbersBold">
    <w:name w:val="Table Text - NumbersBold"/>
    <w:basedOn w:val="TableText-Numbers"/>
    <w:uiPriority w:val="5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uiPriority w:val="5"/>
    <w:semiHidden/>
    <w:qFormat/>
    <w:rsid w:val="008528E0"/>
    <w:pPr>
      <w:ind w:right="-57"/>
    </w:pPr>
  </w:style>
  <w:style w:type="paragraph" w:customStyle="1" w:styleId="TableHeadingBlack">
    <w:name w:val="Table Heading Black"/>
    <w:basedOn w:val="TableHeading"/>
    <w:uiPriority w:val="5"/>
    <w:semiHidden/>
    <w:qFormat/>
    <w:rsid w:val="00C04055"/>
  </w:style>
  <w:style w:type="character" w:styleId="PageNumber">
    <w:name w:val="page number"/>
    <w:basedOn w:val="DefaultParagraphFont"/>
    <w:uiPriority w:val="99"/>
    <w:semiHidden/>
    <w:rsid w:val="002F2A37"/>
    <w:rPr>
      <w:rFonts w:ascii="F37 Ginger Thin" w:hAnsi="F37 Ginger Thin"/>
      <w:b/>
      <w:color w:val="000000" w:themeColor="text2"/>
      <w:sz w:val="13"/>
    </w:rPr>
  </w:style>
  <w:style w:type="paragraph" w:customStyle="1" w:styleId="IntroCopy">
    <w:name w:val="Intro Copy"/>
    <w:basedOn w:val="Normal"/>
    <w:next w:val="Normal"/>
    <w:uiPriority w:val="5"/>
    <w:semiHidden/>
    <w:qFormat/>
    <w:rsid w:val="00E57E4B"/>
    <w:pPr>
      <w:pBdr>
        <w:top w:val="single" w:sz="4" w:space="13" w:color="E92C4A" w:themeColor="background2"/>
      </w:pBdr>
      <w:spacing w:after="227" w:line="270" w:lineRule="atLeast"/>
    </w:pPr>
    <w:rPr>
      <w:rFonts w:asciiTheme="majorHAnsi" w:hAnsiTheme="majorHAnsi"/>
      <w:b/>
      <w:color w:val="E92C4A" w:themeColor="background2"/>
    </w:rPr>
  </w:style>
  <w:style w:type="paragraph" w:styleId="ListBullet3">
    <w:name w:val="List Bullet 3"/>
    <w:basedOn w:val="Normal"/>
    <w:uiPriority w:val="2"/>
    <w:semiHidden/>
    <w:qFormat/>
    <w:rsid w:val="00AE1136"/>
    <w:pPr>
      <w:numPr>
        <w:ilvl w:val="2"/>
        <w:numId w:val="24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A92D2E"/>
    <w:pPr>
      <w:numPr>
        <w:ilvl w:val="2"/>
        <w:numId w:val="25"/>
      </w:numPr>
      <w:contextualSpacing/>
    </w:pPr>
  </w:style>
  <w:style w:type="paragraph" w:customStyle="1" w:styleId="ChartSubtitle">
    <w:name w:val="Chart Subtitle"/>
    <w:basedOn w:val="Normal"/>
    <w:uiPriority w:val="5"/>
    <w:semiHidden/>
    <w:qFormat/>
    <w:rsid w:val="00E0539B"/>
    <w:pPr>
      <w:spacing w:after="0"/>
      <w:ind w:left="28" w:right="28"/>
    </w:pPr>
  </w:style>
  <w:style w:type="paragraph" w:styleId="BodyText">
    <w:name w:val="Body Text"/>
    <w:basedOn w:val="Normal"/>
    <w:link w:val="BodyTextChar"/>
    <w:uiPriority w:val="99"/>
    <w:semiHidden/>
    <w:rsid w:val="00906AB2"/>
  </w:style>
  <w:style w:type="character" w:customStyle="1" w:styleId="BodyTextChar">
    <w:name w:val="Body Text Char"/>
    <w:basedOn w:val="DefaultParagraphFont"/>
    <w:link w:val="BodyTex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266"/>
    <w:rPr>
      <w:rFonts w:asciiTheme="minorHAnsi" w:hAnsiTheme="minorHAnsi"/>
      <w:color w:val="000000" w:themeColor="text2"/>
    </w:rPr>
  </w:style>
  <w:style w:type="paragraph" w:styleId="ListParagraph">
    <w:name w:val="List Paragraph"/>
    <w:basedOn w:val="Normal"/>
    <w:uiPriority w:val="34"/>
    <w:qFormat/>
    <w:rsid w:val="00906AB2"/>
    <w:pPr>
      <w:ind w:left="720"/>
      <w:contextualSpacing/>
    </w:pPr>
  </w:style>
  <w:style w:type="paragraph" w:styleId="NoSpacing">
    <w:name w:val="No Spacing"/>
    <w:basedOn w:val="Normal"/>
    <w:uiPriority w:val="2"/>
    <w:qFormat/>
    <w:rsid w:val="002D584C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uiPriority w:val="5"/>
    <w:semiHidden/>
    <w:qFormat/>
    <w:rsid w:val="00AA06CA"/>
    <w:pPr>
      <w:spacing w:after="0" w:line="199" w:lineRule="auto"/>
      <w:contextualSpacing/>
    </w:pPr>
    <w:rPr>
      <w:rFonts w:ascii="Roboto Medium" w:hAnsi="Roboto Medium"/>
      <w:caps/>
      <w:color w:val="FFFFFF"/>
      <w:sz w:val="70"/>
    </w:rPr>
  </w:style>
  <w:style w:type="paragraph" w:customStyle="1" w:styleId="CoverSubheading">
    <w:name w:val="Cover Subheading"/>
    <w:basedOn w:val="Normal"/>
    <w:uiPriority w:val="5"/>
    <w:semiHidden/>
    <w:qFormat/>
    <w:rsid w:val="00873302"/>
    <w:pPr>
      <w:spacing w:after="200" w:line="240" w:lineRule="auto"/>
      <w:contextualSpacing/>
    </w:pPr>
    <w:rPr>
      <w:sz w:val="30"/>
    </w:rPr>
  </w:style>
  <w:style w:type="paragraph" w:customStyle="1" w:styleId="CoverDetails">
    <w:name w:val="Cover Details"/>
    <w:basedOn w:val="Normal"/>
    <w:uiPriority w:val="5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BackPageDetails">
    <w:name w:val="BackPage Details"/>
    <w:basedOn w:val="Normal"/>
    <w:uiPriority w:val="5"/>
    <w:semiHidden/>
    <w:qFormat/>
    <w:rsid w:val="00F25F49"/>
  </w:style>
  <w:style w:type="paragraph" w:customStyle="1" w:styleId="BackPageURL">
    <w:name w:val="BackPage URL"/>
    <w:basedOn w:val="BackPageDetails"/>
    <w:uiPriority w:val="5"/>
    <w:semiHidden/>
    <w:qFormat/>
    <w:rsid w:val="002D0837"/>
    <w:pPr>
      <w:framePr w:w="1588" w:wrap="around" w:vAnchor="text" w:hAnchor="text" w:y="1"/>
      <w:pBdr>
        <w:bottom w:val="single" w:sz="4" w:space="1" w:color="E92C4A" w:themeColor="background2"/>
      </w:pBdr>
      <w:spacing w:after="0"/>
      <w:ind w:right="7144"/>
    </w:pPr>
  </w:style>
  <w:style w:type="paragraph" w:customStyle="1" w:styleId="HeaderDetails">
    <w:name w:val="Header Details"/>
    <w:basedOn w:val="Header"/>
    <w:uiPriority w:val="5"/>
    <w:semiHidden/>
    <w:qFormat/>
    <w:rsid w:val="00F64C0A"/>
    <w:rPr>
      <w:b/>
      <w:caps/>
      <w:sz w:val="14"/>
    </w:rPr>
  </w:style>
  <w:style w:type="paragraph" w:customStyle="1" w:styleId="BodyCopy">
    <w:name w:val="Body Copy"/>
    <w:basedOn w:val="Normal"/>
    <w:uiPriority w:val="99"/>
    <w:semiHidden/>
    <w:rsid w:val="00434DAC"/>
    <w:pPr>
      <w:suppressAutoHyphens/>
      <w:autoSpaceDE w:val="0"/>
      <w:autoSpaceDN w:val="0"/>
      <w:textAlignment w:val="center"/>
    </w:pPr>
    <w:rPr>
      <w:rFonts w:ascii="Arial" w:hAnsi="Arial" w:cs="Arial"/>
      <w:color w:val="313132"/>
      <w:szCs w:val="18"/>
      <w:lang w:val="en-US"/>
    </w:rPr>
  </w:style>
  <w:style w:type="paragraph" w:customStyle="1" w:styleId="LineSpacer">
    <w:name w:val="LineSpacer"/>
    <w:basedOn w:val="Normal"/>
    <w:next w:val="Normal"/>
    <w:uiPriority w:val="5"/>
    <w:semiHidden/>
    <w:qFormat/>
    <w:rsid w:val="0017378D"/>
    <w:pPr>
      <w:pBdr>
        <w:bottom w:val="single" w:sz="4" w:space="1" w:color="E92C4A" w:themeColor="background2"/>
      </w:pBdr>
    </w:pPr>
  </w:style>
  <w:style w:type="numbering" w:customStyle="1" w:styleId="Lists">
    <w:name w:val="Lists"/>
    <w:uiPriority w:val="99"/>
    <w:rsid w:val="00CC70B8"/>
    <w:pPr>
      <w:numPr>
        <w:numId w:val="21"/>
      </w:numPr>
    </w:pPr>
  </w:style>
  <w:style w:type="paragraph" w:customStyle="1" w:styleId="SenderAddress">
    <w:name w:val="Sender Address"/>
    <w:qFormat/>
    <w:rsid w:val="00942BE8"/>
    <w:pPr>
      <w:adjustRightInd w:val="0"/>
      <w:snapToGrid w:val="0"/>
      <w:spacing w:line="190" w:lineRule="atLeast"/>
      <w:jc w:val="right"/>
      <w:outlineLvl w:val="0"/>
    </w:pPr>
  </w:style>
  <w:style w:type="paragraph" w:customStyle="1" w:styleId="Details1">
    <w:name w:val="Details 1"/>
    <w:basedOn w:val="Normal"/>
    <w:qFormat/>
    <w:rsid w:val="00BE6A89"/>
    <w:pPr>
      <w:spacing w:after="120"/>
      <w:jc w:val="right"/>
      <w:outlineLvl w:val="0"/>
    </w:pPr>
    <w:rPr>
      <w:b/>
    </w:rPr>
  </w:style>
  <w:style w:type="paragraph" w:customStyle="1" w:styleId="Details2">
    <w:name w:val="Details 2"/>
    <w:basedOn w:val="Normal"/>
    <w:qFormat/>
    <w:rsid w:val="00942BE8"/>
    <w:pPr>
      <w:spacing w:after="60" w:line="190" w:lineRule="atLeast"/>
      <w:jc w:val="right"/>
    </w:pPr>
    <w:rPr>
      <w:b/>
      <w:sz w:val="16"/>
    </w:rPr>
  </w:style>
  <w:style w:type="character" w:styleId="Hyperlink">
    <w:name w:val="Hyperlink"/>
    <w:rsid w:val="00D21920"/>
    <w:rPr>
      <w:color w:val="0000FF"/>
      <w:u w:val="single"/>
    </w:rPr>
  </w:style>
  <w:style w:type="paragraph" w:customStyle="1" w:styleId="Default">
    <w:name w:val="Default"/>
    <w:rsid w:val="00D2192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Murdoch Uni Colours">
      <a:dk1>
        <a:sysClr val="windowText" lastClr="000000"/>
      </a:dk1>
      <a:lt1>
        <a:sysClr val="window" lastClr="FFFFFF"/>
      </a:lt1>
      <a:dk2>
        <a:srgbClr val="000000"/>
      </a:dk2>
      <a:lt2>
        <a:srgbClr val="E92C4A"/>
      </a:lt2>
      <a:accent1>
        <a:srgbClr val="E92C4A"/>
      </a:accent1>
      <a:accent2>
        <a:srgbClr val="000810"/>
      </a:accent2>
      <a:accent3>
        <a:srgbClr val="EF6C80"/>
      </a:accent3>
      <a:accent4>
        <a:srgbClr val="918F90"/>
      </a:accent4>
      <a:accent5>
        <a:srgbClr val="F8C0C9"/>
      </a:accent5>
      <a:accent6>
        <a:srgbClr val="D3D2D2"/>
      </a:accent6>
      <a:hlink>
        <a:srgbClr val="E92C4A"/>
      </a:hlink>
      <a:folHlink>
        <a:srgbClr val="F8C0C9"/>
      </a:folHlink>
    </a:clrScheme>
    <a:fontScheme name="Murdoch Uni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5F84DFAAE1D4DB96B98D1EBC282FC" ma:contentTypeVersion="2" ma:contentTypeDescription="Create a new document." ma:contentTypeScope="" ma:versionID="1c4610781cea2cda6be4807248c075cf">
  <xsd:schema xmlns:xsd="http://www.w3.org/2001/XMLSchema" xmlns:xs="http://www.w3.org/2001/XMLSchema" xmlns:p="http://schemas.microsoft.com/office/2006/metadata/properties" xmlns:ns2="f0b3bee4-4fe1-48a7-a2e5-4505a7a3d824" targetNamespace="http://schemas.microsoft.com/office/2006/metadata/properties" ma:root="true" ma:fieldsID="51bf93a2c10c459019188f11de610a3a" ns2:_="">
    <xsd:import namespace="f0b3bee4-4fe1-48a7-a2e5-4505a7a3d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3bee4-4fe1-48a7-a2e5-4505a7a3d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2F9567-5B34-40A8-B079-68CD887ACD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2E779A-9F53-4127-BE63-5C6BFC188D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DC40DD-2C1D-442A-95F9-C0586597B9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3bee4-4fe1-48a7-a2e5-4505a7a3d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81DF0CA-C23F-44AF-9700-A09EF0574D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 To</vt:lpstr>
    </vt:vector>
  </TitlesOfParts>
  <Company>Murdoch University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 To</dc:title>
  <dc:subject>2019 University Medals</dc:subject>
  <dc:creator>Parisa A. Bahri</dc:creator>
  <cp:lastModifiedBy>Ian Cooper</cp:lastModifiedBy>
  <cp:revision>16</cp:revision>
  <cp:lastPrinted>2018-07-17T02:58:00Z</cp:lastPrinted>
  <dcterms:created xsi:type="dcterms:W3CDTF">2021-11-02T00:47:00Z</dcterms:created>
  <dcterms:modified xsi:type="dcterms:W3CDTF">2021-12-08T04:51:00Z</dcterms:modified>
  <cp:category>Letterhea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5F84DFAAE1D4DB96B98D1EBC282FC</vt:lpwstr>
  </property>
</Properties>
</file>